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3E8FE9" w14:textId="2C881BCF" w:rsidR="001F1C6A" w:rsidRPr="00750D26" w:rsidRDefault="001F1C6A" w:rsidP="00750D26">
      <w:pPr>
        <w:widowControl/>
        <w:spacing w:after="0" w:line="276" w:lineRule="auto"/>
        <w:jc w:val="both"/>
        <w:rPr>
          <w:rFonts w:ascii="Times New Roman" w:eastAsia="等线" w:hAnsi="Times New Roman" w:cs="Times New Roman"/>
          <w:kern w:val="0"/>
          <w:szCs w:val="22"/>
          <w14:ligatures w14:val="none"/>
        </w:rPr>
      </w:pPr>
      <w:r w:rsidRPr="00750D26">
        <w:rPr>
          <w:rFonts w:ascii="Times New Roman" w:eastAsia="等线" w:hAnsi="Times New Roman" w:cs="Times New Roman"/>
          <w:b/>
          <w:bCs/>
          <w:kern w:val="0"/>
          <w:szCs w:val="22"/>
          <w14:ligatures w14:val="none"/>
        </w:rPr>
        <w:t>Supplementary Materials 1</w:t>
      </w:r>
      <w:r w:rsidRPr="00750D26">
        <w:rPr>
          <w:rFonts w:ascii="Times New Roman" w:eastAsia="等线" w:hAnsi="Times New Roman" w:cs="Times New Roman"/>
          <w:kern w:val="0"/>
          <w:szCs w:val="22"/>
          <w14:ligatures w14:val="none"/>
        </w:rPr>
        <w:t>.</w:t>
      </w:r>
      <w:r w:rsidRPr="00750D26">
        <w:rPr>
          <w:rFonts w:ascii="Times New Roman" w:hAnsi="Times New Roman" w:cs="Times New Roman"/>
          <w:szCs w:val="22"/>
        </w:rPr>
        <w:t xml:space="preserve"> </w:t>
      </w:r>
      <w:r w:rsidR="00E34331" w:rsidRPr="00E34331">
        <w:rPr>
          <w:rFonts w:ascii="Times New Roman" w:eastAsia="等线" w:hAnsi="Times New Roman" w:cs="Times New Roman"/>
          <w:kern w:val="0"/>
          <w:szCs w:val="22"/>
          <w14:ligatures w14:val="none"/>
        </w:rPr>
        <w:t>Regional Gray Matter Volume: AS Group vs. non-AS Group</w:t>
      </w:r>
    </w:p>
    <w:tbl>
      <w:tblPr>
        <w:tblW w:w="13140" w:type="dxa"/>
        <w:tblLook w:val="04A0" w:firstRow="1" w:lastRow="0" w:firstColumn="1" w:lastColumn="0" w:noHBand="0" w:noVBand="1"/>
      </w:tblPr>
      <w:tblGrid>
        <w:gridCol w:w="4440"/>
        <w:gridCol w:w="2120"/>
        <w:gridCol w:w="2080"/>
        <w:gridCol w:w="1540"/>
        <w:gridCol w:w="1540"/>
        <w:gridCol w:w="1420"/>
      </w:tblGrid>
      <w:tr w:rsidR="005F2E1C" w:rsidRPr="00750D26" w14:paraId="40945BEE" w14:textId="77777777" w:rsidTr="005F2E1C">
        <w:trPr>
          <w:trHeight w:val="320"/>
        </w:trPr>
        <w:tc>
          <w:tcPr>
            <w:tcW w:w="4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C240B83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Volume  (cm³)</w:t>
            </w:r>
          </w:p>
        </w:tc>
        <w:tc>
          <w:tcPr>
            <w:tcW w:w="2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DDAAE35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AS group</w:t>
            </w:r>
          </w:p>
        </w:tc>
        <w:tc>
          <w:tcPr>
            <w:tcW w:w="2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959E66C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non-AS group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8E9756F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F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F4ADFA5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i/>
                <w:iCs/>
                <w:kern w:val="0"/>
                <w:szCs w:val="22"/>
                <w14:ligatures w14:val="none"/>
              </w:rPr>
              <w:t>p</w:t>
            </w: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 value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67278E3" w14:textId="1A4FE46B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Corrected </w:t>
            </w:r>
            <w:r w:rsidR="0034387D" w:rsidRPr="00750D26">
              <w:rPr>
                <w:rFonts w:ascii="Times New Roman" w:eastAsia="等线" w:hAnsi="Times New Roman" w:cs="Times New Roman"/>
                <w:i/>
                <w:iCs/>
                <w:kern w:val="0"/>
                <w:szCs w:val="22"/>
                <w14:ligatures w14:val="none"/>
              </w:rPr>
              <w:t>p-value</w:t>
            </w:r>
          </w:p>
        </w:tc>
      </w:tr>
      <w:tr w:rsidR="005F2E1C" w:rsidRPr="00750D26" w14:paraId="66122EDF" w14:textId="77777777" w:rsidTr="005F2E1C">
        <w:trPr>
          <w:trHeight w:val="35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6978D89" w14:textId="614FB21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Accessory Basal </w:t>
            </w:r>
            <w:r w:rsidR="0034387D"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Nucleus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1D6C9A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676 ± 0.186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DC33C0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609 ± 0.176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BA247E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1.117 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16C426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  <w:t>&lt; 0.001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6FBF7E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005 </w:t>
            </w:r>
          </w:p>
        </w:tc>
      </w:tr>
      <w:tr w:rsidR="005F2E1C" w:rsidRPr="00750D26" w14:paraId="64A8B799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29D02A4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Cortico Amygdaloid Transition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7B416B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688 ± 0.207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8978AA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607 ± 0.178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E706F2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1.361 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5024F0D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  <w:t>0.00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9F7719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026 </w:t>
            </w:r>
          </w:p>
        </w:tc>
      </w:tr>
      <w:tr w:rsidR="005F2E1C" w:rsidRPr="00750D26" w14:paraId="220A0ED6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798474B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aralaminar nucleus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F3D27F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337 ± 0.218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FDF5291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390 ± 0.313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56F44E5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02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8B2ABDB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654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77BFE9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69CF72E0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6E7DC44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Amygdala (L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FA0335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344 ± 0.276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59CE51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384 ± 0.269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94CA688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039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C9D9696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84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A6B089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7B50ED0F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76E5EC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Amygdala (R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A5F73D0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264 ± 0.280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AEACDAD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314 ± 0.313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E13AE5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83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9D1CE3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59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6A0510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13FCF4FD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AA345C4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Caudate (L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B87102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301 ± 0.352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D4166C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441 ± 0.347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D6CE5A8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4.44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5B32F41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  <w:t>0.037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28BD8E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220 </w:t>
            </w:r>
          </w:p>
        </w:tc>
      </w:tr>
      <w:tr w:rsidR="005F2E1C" w:rsidRPr="00750D26" w14:paraId="231391EB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A4F3FE3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Caudate (R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D52C738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688 ± 0.114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BB1B4CA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737 ± 0.136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B71968E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4.001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FA99216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  <w:t>0.047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56414A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283 </w:t>
            </w:r>
          </w:p>
        </w:tc>
      </w:tr>
      <w:tr w:rsidR="005F2E1C" w:rsidRPr="00750D26" w14:paraId="2DEDE04F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0D1BCA3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Hippocampus (L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93E9201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730 ± 0.185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0741393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805 ± 0.15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01F8E67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6.92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5A6A809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  <w:t>0.009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5894375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056 </w:t>
            </w:r>
          </w:p>
        </w:tc>
      </w:tr>
      <w:tr w:rsidR="005F2E1C" w:rsidRPr="00750D26" w14:paraId="318E89CB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9C2F378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Hippocampus (R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0301FB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44 ± 0.354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96FEDA5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983 ± 0.356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5FCCF9F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4.319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B5EA31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  <w:t>0.039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E63511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235 </w:t>
            </w:r>
          </w:p>
        </w:tc>
      </w:tr>
      <w:tr w:rsidR="005F2E1C" w:rsidRPr="00750D26" w14:paraId="3C4CACB9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4490890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allidum (L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DA51A8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77 ± 0.455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7B6F9A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.043 ± 0.351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752B0F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6.166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019632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  <w:t>0.014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EBDB65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084 </w:t>
            </w:r>
          </w:p>
        </w:tc>
      </w:tr>
      <w:tr w:rsidR="005F2E1C" w:rsidRPr="00750D26" w14:paraId="5B66D47F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48B18C9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allidum (R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42C038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.298 ± 0.518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6D4FF14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.402 ± 0.563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4AA132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18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E16C978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668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3BACF4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2C4EECF4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2F2ED66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utamen (L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8A0CB1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.265 ± 0.588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15A357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.356 ± 0.503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4280D90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14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F9CEF55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709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965531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0DEE8B7B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AE5104C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utamen (R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0AF34A2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519 ± 0.183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8322F7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613 ± 0.224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DE117CD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5.664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5AE48B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  <w:t>0.018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FE96DE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111 </w:t>
            </w:r>
          </w:p>
        </w:tc>
      </w:tr>
      <w:tr w:rsidR="005F2E1C" w:rsidRPr="00750D26" w14:paraId="5567411D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369B671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Thalamus (L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88CED6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560 ± 0.193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073D403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606 ± 0.164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69962FD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381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5774CF7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42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D07D64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569F084D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539E2ED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Thalamus (R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C3A5CB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516 ± 0.177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BC34CA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571 ± 0.178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341ED45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.03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383945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156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F9F7A9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3539E9C6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E0E6032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Cingulum Anterior (L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88D190E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679 ± 0.225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072572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633 ± 0.137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5346DE4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5.40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6897BF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  <w:t>0.021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2926503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128 </w:t>
            </w:r>
          </w:p>
        </w:tc>
      </w:tr>
      <w:tr w:rsidR="005F2E1C" w:rsidRPr="00750D26" w14:paraId="52989F7C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9CA27ED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Cingulum Anterior (R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B6A5E27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706 ± 0.163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AAADAB5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793 ± 0.247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9511BD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4.817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D68482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  <w:t>0.03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A64B04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178 </w:t>
            </w:r>
          </w:p>
        </w:tc>
      </w:tr>
      <w:tr w:rsidR="005F2E1C" w:rsidRPr="00750D26" w14:paraId="4FA046BB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42B3961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Cingulum Middle (L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9451634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771 ± 0.171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A71AC2B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804 ± 0.25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5E6E14F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008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55E7EEC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927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37FAE1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7C3FF526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2C6483A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Cingulum Middle (R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BCDC02D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49 ± 0.448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522F6D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915 ± 0.57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EF24176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032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C6360A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857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14063B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48C1DB95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CACAC57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Cingulum Post (L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5C510F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680 ± 0.452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B9E82EB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797 ± 0.553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B113C60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65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F4601E5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421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C391EB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479CFBD9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011BCAB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Cingulum Post (R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7FC848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.952 ± 0.651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335C07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3.036 ± 0.877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5E6BA3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131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53FFB0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718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B84FAF9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41EF1D79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C76820E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Insula (L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684534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.215 ± 0.655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33A7F1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.488 ± 0.806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BEB066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4.686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6822FD0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  <w:t>0.032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B713AF1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192 </w:t>
            </w:r>
          </w:p>
        </w:tc>
      </w:tr>
      <w:tr w:rsidR="005F2E1C" w:rsidRPr="00750D26" w14:paraId="4F3BE65B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D4A706B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Insula (R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BC77AF4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.298 ± 0.523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C4EAC9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.362 ± 0.767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6FFC82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37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A36D8C1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627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5260933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6F2F79B7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8012293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Temporal Superior (L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98425B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.756 ± 0.850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369EE8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.757 ± 0.838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7B223D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891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DD76F1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47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28F442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4A716FED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B5D5759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Temporal Superior (R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6EC9A2C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651 ± 0.248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E33D3D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698 ± 0.194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B109ED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824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D6AED9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6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FEAE4C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61C01231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CDFBA86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Temporal Middle (L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03A84F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530 ± 0.174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D5C9B77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531 ± 0.126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C509FC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05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1CD5A6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823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B3D17A0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202EDE33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086BD11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Temporal Middle (R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C0FF1CA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3.122 ± 0.750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BBD090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3.559 ± 1.091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23CF9A8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5.046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842779A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  <w:t>0.026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F3130D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157 </w:t>
            </w:r>
          </w:p>
        </w:tc>
      </w:tr>
      <w:tr w:rsidR="005F2E1C" w:rsidRPr="00750D26" w14:paraId="185201BF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10F0366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Entorhinal (L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80234B8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3.421 ± 0.670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7AD80CA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3.806 ± 1.042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632884C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5.80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BA386F3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  <w:t>0.017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B7D1316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103 </w:t>
            </w:r>
          </w:p>
        </w:tc>
      </w:tr>
      <w:tr w:rsidR="005F2E1C" w:rsidRPr="00750D26" w14:paraId="4D10FD42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D19AC32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Entorhinal (R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EFA94A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13 ± 0.163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13E85C1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52 ± 0.18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69DF8FC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737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65940C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92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ED422F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0FE93E76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FD0B44E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recentral (L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A1DA52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61 ± 0.137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041484A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95 ± 0.128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37F2A2F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642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8204C0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02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6FCEBA6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12A08A9A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20DF1B7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recentral (R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BFE9979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.425 ± 0.795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52A64E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.366 ± 0.957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AC2C5BD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587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D28E7D6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1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52C01A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042124C9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3F1F1AA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arahippocampal (L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D0D7AE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904 ± 0.561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DEF0EA4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927 ± 0.569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11A104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51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5ADE76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476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B151DB2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1358D7E5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68CF4CF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arahippocampal (R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986F1B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564 ± 0.204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EB4AB5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664 ± 0.254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F9DCACE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5.116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37A44DD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  <w:t>0.02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4B087DC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150 </w:t>
            </w:r>
          </w:p>
        </w:tc>
      </w:tr>
      <w:tr w:rsidR="005F2E1C" w:rsidRPr="00750D26" w14:paraId="69DF8E66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25F1EEB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Fusiform (L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631F617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73 ± 0.189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5BA863A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451 ± 0.19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BC4FEA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4.009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6528C9D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  <w:t>0.047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E93D40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283 </w:t>
            </w:r>
          </w:p>
        </w:tc>
      </w:tr>
      <w:tr w:rsidR="005F2E1C" w:rsidRPr="00750D26" w14:paraId="06CD4A09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066CA34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Fusiform (R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267FCFD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.353 ± 0.559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A61566B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.374 ± 0.843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3D1EE9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04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AD7BAE5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08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29AC8D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30BBEAEF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C9DE036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Temporal Pole (L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AF4026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.696 ± 0.735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3CC50D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.691 ± 0.68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36055FF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848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1CFDC0D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59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E398BFA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694BFD95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430A911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Temporal Pole (R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9D2CDA3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839 ± 0.313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27C599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807 ± 0.327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BD46131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139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DA149C6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88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981AE0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7B611AB2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34C20C9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Temporal Inferior (L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9288D3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642 ± 0.245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97DD46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673 ± 0.232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107902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068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FF0C82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79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C8F9558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41DA99D3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74A14AD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Temporal Inferior (R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080DFC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536 ± 0.118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0D4DEB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562 ± 0.139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973143F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401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EDCB9F5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528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D6DCA0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0E7453D0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A4C1A3A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Temporal Superior Banks (L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4971675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500 ± 0.141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457C37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443 ± 0.131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BB3188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1.157 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68094C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  <w:t>0.00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3968C0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028 </w:t>
            </w:r>
          </w:p>
        </w:tc>
      </w:tr>
      <w:tr w:rsidR="005F2E1C" w:rsidRPr="00750D26" w14:paraId="07C9F219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FBFFFAC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Temporal Superior Banks (R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3C02A4D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4.978 ± 1.698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E238405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5.440 ± 1.631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8C888F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548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5FC07F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1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168AD37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55DC3853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95957C3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Transverse temporal (L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388B3E6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5.219 ± 1.745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E6A5326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5.148 ± 1.586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04B56A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.17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FB090D4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142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B0EF62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5BBA9E33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C69AB0E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Transverse temporal (R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D42F4B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3.780 ± 1.249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275025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3.980 ± 1.271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3A9E0B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054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CDD68D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816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ACAECB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33A9AD43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153FF6B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Frontal Superior (L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7A6D23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4.430 ± 1.436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9B99336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4.396 ± 1.396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513AA2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69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A4345A5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174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D3C142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704D38F7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68A43C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Frontal Superior (R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714174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515 ± 0.564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E8C6B2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646 ± 0.577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01B866A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686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B004BA0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409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5621F08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5092D643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D8F4B5F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Frontal Middle Rostral (L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D4B6E3A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340 ± 0.554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D0846F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368 ± 0.641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75563D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42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7A39AD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518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B0381AD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1EF95E40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C32B177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Frontal Middle Rostral (R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FCEF600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87 ± 0.117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C03AB0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419 ± 0.129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6983FDD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093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D6D788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97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173282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374BFC7B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FA1797E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Frontal Middle Caudal (L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BEB21C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460 ± 0.157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C3C61F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485 ± 0.159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9466F4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146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33E9ABA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703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C27D40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779E09C6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921DAAA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Frontal Middle Caudal (R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CE9FC0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618 ± 0.441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BD3431E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739 ± 0.541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C2C2D9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998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B9B681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19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9B4B22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326307E0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4E9FA81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Frontal pole (L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3BC6DC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433 ± 0.463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48AEE7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554 ± 0.579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66AAA9D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557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5200294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457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80FD4CA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4C171B26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C31E296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Frontal pole (R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CE4F89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387 ± 0.404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CE19B4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490 ± 0.47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EBCED8E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57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0F207ED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451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26D06F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319 </w:t>
            </w:r>
          </w:p>
        </w:tc>
      </w:tr>
      <w:tr w:rsidR="005F2E1C" w:rsidRPr="00750D26" w14:paraId="373B131B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D796A88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Orbitofrontal Lateral (L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5F8A233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355 ± 0.386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E733A3F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513 ± 0.439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58E53CF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3.79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0320CA2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053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B1B73ED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484138A2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058BBA3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Orbitofrontal Lateral (R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7234B56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016 ± 0.306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0DE41B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123 ± 0.478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FF4ACAF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071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8919D5A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02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4E4F34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1375C1D0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9268848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Orbitofrontal Medial (L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646D513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938 ± 0.342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69061C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002 ± 0.304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1C093D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419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9B0AF3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518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000968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269BF1EB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798F2AD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Orbitofrontal Medial (R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A28D79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636 ± 0.230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1A1E64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625 ± 0.273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90CCE73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791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B58EFBD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183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F1F6F5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2CF4FED8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79C80D7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ars opercularis (L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A0781FC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615 ± 0.216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D127E21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653 ± 0.217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97DB32B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27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64F6A23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63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FA7A1C0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410EF452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DE171DF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ars opercularis (R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DA43D6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982 ± 0.322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69620D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105 ± 0.386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E3697C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.354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528EF0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127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64285AD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02367283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5BFC9A6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ars orbitalis (L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A7D9AB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214 ± 0.330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7565269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318 ± 0.449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5A43F17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017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91530FE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1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D055FBB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072 </w:t>
            </w:r>
          </w:p>
        </w:tc>
      </w:tr>
      <w:tr w:rsidR="005F2E1C" w:rsidRPr="00750D26" w14:paraId="7155194D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DD3BC84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ars orbitalis (R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F4053F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.862 ± 0.759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7A2505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3.268 ± 0.892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EAF035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6.471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A0DEE5B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  <w:t>0.012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7DEF60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28E6EC64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8B8A099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ars triangularis (L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F5F0B7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3.480 ± 0.731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F205BDF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3.643 ± 0.85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771471E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38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C1F9DB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627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9B039F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0A39E264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E077518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ars triangularis (R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23FF79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187 ± 0.300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0C920E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272 ± 0.29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44C1FC4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534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6B85A3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17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2F27330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1888E0E7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9AEC3A8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ostcentral (L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095001C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252 ± 0.268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322A95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298 ± 0.321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986C12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052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76D57E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82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E90C47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192 </w:t>
            </w:r>
          </w:p>
        </w:tc>
      </w:tr>
      <w:tr w:rsidR="005F2E1C" w:rsidRPr="00750D26" w14:paraId="3DD92533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28C0FA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ostcentral (R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4802676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4.111 ± 0.928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506F6E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4.660 ± 1.568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FCFC4D2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4.70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BEA1DB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  <w:t>0.032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5401E2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205 </w:t>
            </w:r>
          </w:p>
        </w:tc>
      </w:tr>
      <w:tr w:rsidR="005F2E1C" w:rsidRPr="00750D26" w14:paraId="0D919296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E74F729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aracentral (L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83AAD5E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3.979 ± 1.076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19E84E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4.488 ± 1.471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2F1ED99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4.57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34EAC3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  <w:t>0.034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71F0F0F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6F96ACE8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4B139B1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aracentral (R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DFF13CB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3.107 ± 0.786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DA71A13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3.360 ± 1.10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EA0481C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927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5FB21BB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37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49C850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2489CF74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2742643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arietal Superior (L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EC940F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3.894 ± 1.100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AF8D45F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4.040 ± 1.26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6F837F3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031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B872D48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859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E1125A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4113DD2D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5E856ED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arietal Superior (R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5BAE5E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772 ± 0.731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3D380B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648 ± 0.391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9BED6A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.852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EFD92B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093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6B2268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387D0388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218E8AE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arietal Inferior (L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0A3332E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383 ± 0.423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FEF28A2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472 ± 0.44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F675D0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56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12A349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454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C0F0D47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6B4EF923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EFD4EBA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arietal Inferior (R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C1F2A3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3.040 ± 0.603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86327B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3.121 ± 0.94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4B554D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68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1442CB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606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5314BB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7528BA07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FB8A9B0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Cuneus (L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A529ABA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3.365 ± 0.728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E06D0F3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3.515 ± 0.94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68ACC05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084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C1E28A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773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1C9263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163346FC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675851F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Cuneus (R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580C35D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3.283 ± 0.799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D39D1A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3.471 ± 1.146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C3ED1E1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101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0659A4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752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A9A532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41D18CC4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836E087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recuneus (L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50709C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.727 ± 0.628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FCFB25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.852 ± 0.851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3B98A0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02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5B1854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888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C11F11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212 </w:t>
            </w:r>
          </w:p>
        </w:tc>
      </w:tr>
      <w:tr w:rsidR="005F2E1C" w:rsidRPr="00750D26" w14:paraId="0F387E99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F1220E2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recuneus (R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84443D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3.169 ± 0.826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E3A8C3D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3.002 ± 0.643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22BCD9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4.822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AB3D5FC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  <w:t>0.029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024CF7B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497FAB73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55D700E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Superiorramarginal (L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CA06C99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3.379 ± 0.826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732D87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3.567 ± 0.78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A68F4D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797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D44F19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74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EB288F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7D540317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1E13FC8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Superiorramarginal (R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958AFCC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155 ± 0.642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A5D24A3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089 ± 0.399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253610C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27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3BEEF6A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61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F3781F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4B04010D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B0794A6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Lingual (L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DE718F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236 ± 0.393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B738D7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243 ± 0.42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0C6B4B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022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7CF841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881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C4CD7EB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2F483B80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3A92FC7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Lingual (R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9AE040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4.330 ± 1.392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C99D3F0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4.407 ± 1.261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646C1D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5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B946AC7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618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7D130C0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3084EEF5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11F59D2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eri calcarine (L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AC5893C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5.528 ± 1.185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2E8242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5.513 ± 1.253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E4823E9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647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968287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423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91A498F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267 </w:t>
            </w:r>
          </w:p>
        </w:tc>
      </w:tr>
      <w:tr w:rsidR="005F2E1C" w:rsidRPr="00750D26" w14:paraId="49942C48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6CFF814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eri calcarine (R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36D179F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772 ± 0.193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B2FE815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850 ± 0.213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E745BE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4.109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6B7B3E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  <w:t>0.044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C63BE9B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289 </w:t>
            </w:r>
          </w:p>
        </w:tc>
      </w:tr>
      <w:tr w:rsidR="005F2E1C" w:rsidRPr="00750D26" w14:paraId="33605404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4739641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OCorpus Callosumipital Lateral (L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581C1E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692 ± 0.195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3BA94D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771 ± 0.213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DAD94B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3.588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CF08C9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06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90C849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7E5A40F7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183D979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OCorpus Callosumipital Lateral (R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A3ABD65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172 ± 0.059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A807548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162 ± 0.049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D1FF75C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63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E618B11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03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F20F4C1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188D90CC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77B2E0D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Isthmus of cinguLaterale (L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BA29F55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185 ± 0.069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C76E53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184 ± 0.051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5E0361B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54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5885605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61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A58B7BC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7CB1D635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9F8B25C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Isthmus of cinguLaterale (R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DF3B81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161 ± 0.102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FA93AA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197 ± 0.181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FFA565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646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78D5DA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423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B0F4F4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05728F4A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D73977B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ACorpus Callosumumbens Area (L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6872D90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122 ± 0.123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AEBCC05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145 ± 0.193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FECC6E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057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3F59877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812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E6D47C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00A62932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6EFAF46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ACorpus Callosumumbens Area (R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423DC69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.026 ± 0.622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CB62A9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.249 ± 0.592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B94E848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6.76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A9FC16F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  <w:t>0.01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DCCB0C5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536E6725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1871C6A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VentralDC (L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59B94B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.439 ± 0.594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8264CB9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.553 ± 0.319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5A1199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627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A6203DB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04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3ACA43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122 </w:t>
            </w:r>
          </w:p>
        </w:tc>
      </w:tr>
      <w:tr w:rsidR="005F2E1C" w:rsidRPr="00750D26" w14:paraId="2CAA17A7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D77EB8E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VentralDC (R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947CC2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226 ± 0.345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82CD9B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295 ± 0.25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01696D1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943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DA48BCB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33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93C99B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4D6D750F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45A1B11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ons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CD13E5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018 ± 0.024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812549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018 ± 0.027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A804D57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001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23EB0E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971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7FD59DD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739917C8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B30B15D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Middlebrain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61132BA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055 ± 0.029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D3B973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067 ± 0.038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7E4D3D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.77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565FC8A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098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96431A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56E590AB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3323D9B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Medialulla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9723727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89 ± 0.059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DBAB6D3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405 ± 0.099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048675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72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BA70D1F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603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2AF3734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38423734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FEBD49A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Superior Cerebellar Peduncle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547E1AC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67 ± 0.105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1A9797F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74 ± 0.11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DA6DA33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012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50DA0EF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913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6E3B277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5430B8B7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F4C93AA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Optic Chiasm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7C9CF6E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78 ± 0.111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276D4D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94 ± 0.126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99019B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59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DF80F4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611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631530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58F0049D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C2B1BFF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Corpus Callosum Anteriorerior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DDE578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129 ± 0.036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B912B8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143 ± 0.054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100CCA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596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C76340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08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83734C3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  <w:tr w:rsidR="005F2E1C" w:rsidRPr="00750D26" w14:paraId="7122BF60" w14:textId="77777777" w:rsidTr="005F2E1C">
        <w:trPr>
          <w:trHeight w:val="310"/>
        </w:trPr>
        <w:tc>
          <w:tcPr>
            <w:tcW w:w="444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0AEDEAD5" w14:textId="77777777" w:rsidR="005F2E1C" w:rsidRPr="00750D26" w:rsidRDefault="005F2E1C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Corpus Callosum Middle Anteriorerior</w:t>
            </w:r>
          </w:p>
        </w:tc>
        <w:tc>
          <w:tcPr>
            <w:tcW w:w="21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456A127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24 ± 0.06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A7142B6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49 ± 0.081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6192F63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.696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F3BB8B0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103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1291BF8" w14:textId="77777777" w:rsidR="005F2E1C" w:rsidRPr="00750D26" w:rsidRDefault="005F2E1C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49 </w:t>
            </w:r>
          </w:p>
        </w:tc>
      </w:tr>
    </w:tbl>
    <w:p w14:paraId="29327027" w14:textId="77777777" w:rsidR="005F2E1C" w:rsidRPr="00750D26" w:rsidRDefault="005F2E1C" w:rsidP="00750D26">
      <w:pPr>
        <w:widowControl/>
        <w:spacing w:after="0" w:line="276" w:lineRule="auto"/>
        <w:jc w:val="both"/>
        <w:rPr>
          <w:rFonts w:ascii="Times New Roman" w:hAnsi="Times New Roman" w:cs="Times New Roman"/>
          <w:szCs w:val="22"/>
        </w:rPr>
      </w:pPr>
    </w:p>
    <w:p w14:paraId="0B81B467" w14:textId="07DFA10F" w:rsidR="001F1C6A" w:rsidRPr="00750D26" w:rsidRDefault="001F1C6A" w:rsidP="00750D26">
      <w:pPr>
        <w:widowControl/>
        <w:spacing w:after="0" w:line="276" w:lineRule="auto"/>
        <w:jc w:val="both"/>
        <w:rPr>
          <w:rFonts w:ascii="Times New Roman" w:hAnsi="Times New Roman" w:cs="Times New Roman"/>
          <w:szCs w:val="22"/>
        </w:rPr>
      </w:pPr>
      <w:r w:rsidRPr="00750D26">
        <w:rPr>
          <w:rFonts w:ascii="Times New Roman" w:hAnsi="Times New Roman" w:cs="Times New Roman"/>
          <w:szCs w:val="22"/>
        </w:rPr>
        <w:t>Note: Data are shown as mean ± SD. Abbreviations: AS = Asphyxia, L = left, R = right, SD = Standard Deviation.</w:t>
      </w:r>
    </w:p>
    <w:p w14:paraId="122CB284" w14:textId="77777777" w:rsidR="001F1C6A" w:rsidRPr="00750D26" w:rsidRDefault="001F1C6A" w:rsidP="00750D26">
      <w:pPr>
        <w:widowControl/>
        <w:spacing w:after="0" w:line="276" w:lineRule="auto"/>
        <w:jc w:val="both"/>
        <w:rPr>
          <w:rFonts w:ascii="Times New Roman" w:hAnsi="Times New Roman" w:cs="Times New Roman"/>
          <w:szCs w:val="22"/>
        </w:rPr>
      </w:pPr>
    </w:p>
    <w:p w14:paraId="5E6DD370" w14:textId="516CDAFB" w:rsidR="001F1C6A" w:rsidRPr="00750D26" w:rsidRDefault="001F1C6A" w:rsidP="00750D26">
      <w:pPr>
        <w:widowControl/>
        <w:spacing w:after="0" w:line="276" w:lineRule="auto"/>
        <w:jc w:val="both"/>
        <w:rPr>
          <w:rFonts w:ascii="Times New Roman" w:eastAsia="等线" w:hAnsi="Times New Roman" w:cs="Times New Roman"/>
          <w:kern w:val="0"/>
          <w:szCs w:val="22"/>
          <w14:ligatures w14:val="none"/>
        </w:rPr>
      </w:pPr>
      <w:r w:rsidRPr="00750D26">
        <w:rPr>
          <w:rFonts w:ascii="Times New Roman" w:eastAsia="等线" w:hAnsi="Times New Roman" w:cs="Times New Roman"/>
          <w:b/>
          <w:bCs/>
          <w:kern w:val="0"/>
          <w:szCs w:val="22"/>
          <w14:ligatures w14:val="none"/>
        </w:rPr>
        <w:t>Supplementary Materials 2</w:t>
      </w:r>
      <w:r w:rsidR="00E34331">
        <w:rPr>
          <w:rFonts w:ascii="Times New Roman" w:eastAsia="等线" w:hAnsi="Times New Roman" w:cs="Times New Roman" w:hint="eastAsia"/>
          <w:b/>
          <w:bCs/>
          <w:kern w:val="0"/>
          <w:szCs w:val="22"/>
          <w14:ligatures w14:val="none"/>
        </w:rPr>
        <w:t>.</w:t>
      </w:r>
      <w:r w:rsidRPr="00750D26">
        <w:rPr>
          <w:rFonts w:ascii="Times New Roman" w:hAnsi="Times New Roman" w:cs="Times New Roman"/>
          <w:szCs w:val="22"/>
        </w:rPr>
        <w:t xml:space="preserve"> </w:t>
      </w:r>
      <w:r w:rsidR="00E34331" w:rsidRPr="00E34331">
        <w:rPr>
          <w:rFonts w:ascii="Times New Roman" w:eastAsia="等线" w:hAnsi="Times New Roman" w:cs="Times New Roman"/>
          <w:kern w:val="0"/>
          <w:szCs w:val="22"/>
          <w14:ligatures w14:val="none"/>
        </w:rPr>
        <w:t>Regional Cortical Thickness: AS Group vs. non-AS Group</w:t>
      </w:r>
    </w:p>
    <w:tbl>
      <w:tblPr>
        <w:tblW w:w="14620" w:type="dxa"/>
        <w:tblLook w:val="04A0" w:firstRow="1" w:lastRow="0" w:firstColumn="1" w:lastColumn="0" w:noHBand="0" w:noVBand="1"/>
      </w:tblPr>
      <w:tblGrid>
        <w:gridCol w:w="4120"/>
        <w:gridCol w:w="2100"/>
        <w:gridCol w:w="2100"/>
        <w:gridCol w:w="2100"/>
        <w:gridCol w:w="2100"/>
        <w:gridCol w:w="2100"/>
      </w:tblGrid>
      <w:tr w:rsidR="001F1C6A" w:rsidRPr="00750D26" w14:paraId="5AFCC333" w14:textId="77777777" w:rsidTr="001F1C6A">
        <w:trPr>
          <w:trHeight w:val="310"/>
        </w:trPr>
        <w:tc>
          <w:tcPr>
            <w:tcW w:w="4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29D0CFE" w14:textId="77777777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Thickness (cm)</w:t>
            </w:r>
          </w:p>
        </w:tc>
        <w:tc>
          <w:tcPr>
            <w:tcW w:w="21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E083C72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AS group</w:t>
            </w:r>
          </w:p>
        </w:tc>
        <w:tc>
          <w:tcPr>
            <w:tcW w:w="21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D03C8E4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non-AS group</w:t>
            </w:r>
          </w:p>
        </w:tc>
        <w:tc>
          <w:tcPr>
            <w:tcW w:w="21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53EA6D3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F </w:t>
            </w:r>
          </w:p>
        </w:tc>
        <w:tc>
          <w:tcPr>
            <w:tcW w:w="21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F92B7E1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i/>
                <w:iCs/>
                <w:kern w:val="0"/>
                <w:szCs w:val="22"/>
                <w14:ligatures w14:val="none"/>
              </w:rPr>
              <w:t>p</w:t>
            </w: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 value</w:t>
            </w:r>
          </w:p>
        </w:tc>
        <w:tc>
          <w:tcPr>
            <w:tcW w:w="21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AA51AA9" w14:textId="6763EC15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Corrected </w:t>
            </w:r>
            <w:r w:rsidR="007A25B3">
              <w:rPr>
                <w:rFonts w:ascii="Times New Roman" w:eastAsia="等线" w:hAnsi="Times New Roman" w:cs="Times New Roman"/>
                <w:i/>
                <w:iCs/>
                <w:kern w:val="0"/>
                <w:szCs w:val="22"/>
                <w14:ligatures w14:val="none"/>
              </w:rPr>
              <w:t>p-value</w:t>
            </w:r>
          </w:p>
        </w:tc>
      </w:tr>
      <w:tr w:rsidR="001F1C6A" w:rsidRPr="00750D26" w14:paraId="3D30FC6B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D95465" w14:textId="77777777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recentral (L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876A81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54 ± 0.153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0D991A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84 ± 0.133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B743CD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772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4B0E2A4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81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F39F3F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80 </w:t>
            </w:r>
          </w:p>
        </w:tc>
      </w:tr>
      <w:tr w:rsidR="001F1C6A" w:rsidRPr="00750D26" w14:paraId="7159FAA0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50681E" w14:textId="77777777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recentral (R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B7192B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86 ± 0.143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94D7164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903 ± 0.149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040363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022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402C2AF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882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F3859F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82 </w:t>
            </w:r>
          </w:p>
        </w:tc>
      </w:tr>
      <w:tr w:rsidR="001F1C6A" w:rsidRPr="00750D26" w14:paraId="2110CBC4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F0D279" w14:textId="77777777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ostcentral (L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C739A8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67 ± 0.117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DFBC9BC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919 ± 0.134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76F3C1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4.786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7237BD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  <w:t>0.030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D1149E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301 </w:t>
            </w:r>
          </w:p>
        </w:tc>
      </w:tr>
      <w:tr w:rsidR="001F1C6A" w:rsidRPr="00750D26" w14:paraId="2FF666DF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C65D3EE" w14:textId="77777777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ostcentral (R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9800E02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78 ± 0.162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0A60D37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87 ± 0.144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55AA15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001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A6ABCD2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982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DAB249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82 </w:t>
            </w:r>
          </w:p>
        </w:tc>
      </w:tr>
      <w:tr w:rsidR="001F1C6A" w:rsidRPr="00750D26" w14:paraId="7A0A86CA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AD55660" w14:textId="77777777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aracentral (L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5F60CB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924 ± 0.192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10FCE6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938 ± 0.140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C2E364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008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C9A3304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930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2A4096D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82 </w:t>
            </w:r>
          </w:p>
        </w:tc>
      </w:tr>
      <w:tr w:rsidR="001F1C6A" w:rsidRPr="00750D26" w14:paraId="59094AE3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0E1FEAE" w14:textId="77777777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aracentral (R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F40018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945 ± 0.184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B4A356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967 ± 0.135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EB00F9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11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991050E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647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B7BD78E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82 </w:t>
            </w:r>
          </w:p>
        </w:tc>
      </w:tr>
      <w:tr w:rsidR="001F1C6A" w:rsidRPr="00750D26" w14:paraId="43A92382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48ABA4F" w14:textId="0FF024A9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Frontal Superior (L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91A4C5A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22 ± 0.171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0F008DD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40 ± 0.205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90DCE8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004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77762DB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948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A185CB3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82 </w:t>
            </w:r>
          </w:p>
        </w:tc>
      </w:tr>
      <w:tr w:rsidR="001F1C6A" w:rsidRPr="00750D26" w14:paraId="2376EE76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AC3FBF5" w14:textId="18AA9D4F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Frontal Superior (R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A5B5A7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38 ± 0.187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36A4BA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60 ± 0.212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E5A6456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001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CC81F52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980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4664BCE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82 </w:t>
            </w:r>
          </w:p>
        </w:tc>
      </w:tr>
      <w:tr w:rsidR="001F1C6A" w:rsidRPr="00750D26" w14:paraId="7418CC0D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A6E96E" w14:textId="66FE4A29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Frontal Middle Rostral (L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255DC28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782 ± 0.163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2EBB10A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788 ± 0.176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6F3A38D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66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BD626AD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546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1967525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82 </w:t>
            </w:r>
          </w:p>
        </w:tc>
      </w:tr>
      <w:tr w:rsidR="001F1C6A" w:rsidRPr="00750D26" w14:paraId="223DB599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591717" w14:textId="5DF7278F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Frontal Middle Rostral (R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2D7BDAC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770 ± 0.164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994541D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799 ± 0.195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A6BB434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163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ECF64C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687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B19F6B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82 </w:t>
            </w:r>
          </w:p>
        </w:tc>
      </w:tr>
      <w:tr w:rsidR="001F1C6A" w:rsidRPr="00750D26" w14:paraId="5431E330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46C6D73" w14:textId="1ED5E60E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Frontal Middle Caudal (L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EAF9777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705 ± 0.320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1527D07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795 ± 0.183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937CB8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4.444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9244608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  <w:t>0.037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9F7AAB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366 </w:t>
            </w:r>
          </w:p>
        </w:tc>
      </w:tr>
      <w:tr w:rsidR="001F1C6A" w:rsidRPr="00750D26" w14:paraId="3D96AC8E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8E58607" w14:textId="27147684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Frontal Middle Caudal (R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536900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745 ± 0.156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2EFF026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738 ± 0.194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9DCE91F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705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E84C44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402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C285E0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29 </w:t>
            </w:r>
          </w:p>
        </w:tc>
      </w:tr>
      <w:tr w:rsidR="001F1C6A" w:rsidRPr="00750D26" w14:paraId="116879F0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86696AE" w14:textId="77777777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Frontalpole (L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2AF7BE8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591 ± 0.362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131664C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632 ± 0.352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2E448D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024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08D859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876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60A360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82 </w:t>
            </w:r>
          </w:p>
        </w:tc>
      </w:tr>
      <w:tr w:rsidR="001F1C6A" w:rsidRPr="00750D26" w14:paraId="03CF14E9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01A9A6A" w14:textId="77777777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Frontalpole (R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7A2D77B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607 ± 0.356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317701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668 ± 0.323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AF3BB9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461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6932AA8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498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6D85204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82 </w:t>
            </w:r>
          </w:p>
        </w:tc>
      </w:tr>
      <w:tr w:rsidR="001F1C6A" w:rsidRPr="00750D26" w14:paraId="3C595264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61DDA0" w14:textId="504BD7BD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Orbitofrontal Lateral (L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8018B1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772 ± 0.195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4028C6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775 ± 0.258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069120B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472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E5E8DE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493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236151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82 </w:t>
            </w:r>
          </w:p>
        </w:tc>
      </w:tr>
      <w:tr w:rsidR="001F1C6A" w:rsidRPr="00750D26" w14:paraId="45F47239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BAAABB" w14:textId="0BAC7F98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Orbitofrontal Lateral (R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34B110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697 ± 0.190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5796039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737 ± 0.215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C6D2107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521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198FDD5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471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4EAA9F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82 </w:t>
            </w:r>
          </w:p>
        </w:tc>
      </w:tr>
      <w:tr w:rsidR="001F1C6A" w:rsidRPr="00750D26" w14:paraId="3F927F59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CED417" w14:textId="7F20356E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Orbitofrontal Medial (L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AB58F7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554 ± 0.164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280B0B4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594 ± 0.239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07D357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60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43844C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550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23753B1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82 </w:t>
            </w:r>
          </w:p>
        </w:tc>
      </w:tr>
      <w:tr w:rsidR="001F1C6A" w:rsidRPr="00750D26" w14:paraId="26EBF6BA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22C4F32" w14:textId="75E119EB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Orbitofrontal Medial (R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E73783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678 ± 0.162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496A4A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685 ± 0.226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7F8096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194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674BCF4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661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81BAE6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82 </w:t>
            </w:r>
          </w:p>
        </w:tc>
      </w:tr>
      <w:tr w:rsidR="001F1C6A" w:rsidRPr="00750D26" w14:paraId="5BC245DA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6509FF" w14:textId="77777777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arsopercularis (L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03D5FF7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41 ± 0.183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9768E3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46 ± 0.171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9FA45C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15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B71135F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644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C00F4F5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82 </w:t>
            </w:r>
          </w:p>
        </w:tc>
      </w:tr>
      <w:tr w:rsidR="001F1C6A" w:rsidRPr="00750D26" w14:paraId="3EA05473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6FE96C9" w14:textId="77777777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arsopercularis (R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EB67A6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796 ± 0.198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F421D8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35 ± 0.175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4C353CD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903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72D4E2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43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5DD425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29 </w:t>
            </w:r>
          </w:p>
        </w:tc>
      </w:tr>
      <w:tr w:rsidR="001F1C6A" w:rsidRPr="00750D26" w14:paraId="14D6A995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7D4A4C8" w14:textId="77777777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arsorbitalis (L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C260CE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795 ± 0.188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30871A2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00 ± 0.254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FC59E6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21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11A4BE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572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8EA0536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82 </w:t>
            </w:r>
          </w:p>
        </w:tc>
      </w:tr>
      <w:tr w:rsidR="001F1C6A" w:rsidRPr="00750D26" w14:paraId="783151B3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A347F1E" w14:textId="77777777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arsorbitalis (R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AFD480A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667 ± 0.462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C16C92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796 ± 0.242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6ED4B5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5.549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AE32262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  <w:t>0.020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6AAF978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197 </w:t>
            </w:r>
          </w:p>
        </w:tc>
      </w:tr>
      <w:tr w:rsidR="001F1C6A" w:rsidRPr="00750D26" w14:paraId="12139BB9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182974" w14:textId="77777777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arstriangularis (L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FB1080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02 ± 0.121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B4AB4E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16 ± 0.168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1CC100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027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250BF9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869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E490362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82 </w:t>
            </w:r>
          </w:p>
        </w:tc>
      </w:tr>
      <w:tr w:rsidR="001F1C6A" w:rsidRPr="00750D26" w14:paraId="3CB3A7AC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549C8E0" w14:textId="77777777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arstriangularis (R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AABE37C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17 ± 0.196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F42E909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62 ± 0.167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F2C1B5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553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FE0282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14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B3398C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595 </w:t>
            </w:r>
          </w:p>
        </w:tc>
      </w:tr>
      <w:tr w:rsidR="001F1C6A" w:rsidRPr="00750D26" w14:paraId="043BA77D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34360B" w14:textId="77777777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Insula (L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50A258E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50 ± 0.261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14F7F18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78 ± 0.256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CB92A3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027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C545AB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869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0E6B6A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82 </w:t>
            </w:r>
          </w:p>
        </w:tc>
      </w:tr>
      <w:tr w:rsidR="001F1C6A" w:rsidRPr="00750D26" w14:paraId="0BD0A79F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95220D" w14:textId="77777777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Insula (R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483D0B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733 ± 0.377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5A8D43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797 ± 0.230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1EA1B02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115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1AE321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93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B886D2A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595 </w:t>
            </w:r>
          </w:p>
        </w:tc>
      </w:tr>
      <w:tr w:rsidR="001F1C6A" w:rsidRPr="00750D26" w14:paraId="53DAD786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BB3D8D" w14:textId="202BFDB2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Cingulum Anterior (L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0352C4E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621 ± 0.323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2F17D43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689 ± 0.168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5F2D69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.407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5DE637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123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55BA59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509 </w:t>
            </w:r>
          </w:p>
        </w:tc>
      </w:tr>
      <w:tr w:rsidR="001F1C6A" w:rsidRPr="00750D26" w14:paraId="6F4411F8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D8B1ECD" w14:textId="63E3C6B0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Cingulum Anterior (R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296043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01 ± 0.224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75EB040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799 ± 0.200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9C4CC8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518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3A8413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473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0E9AAA4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82 </w:t>
            </w:r>
          </w:p>
        </w:tc>
      </w:tr>
      <w:tr w:rsidR="001F1C6A" w:rsidRPr="00750D26" w14:paraId="6AFFE24F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72405F" w14:textId="4E0E42DE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Cingulum Middle (L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1C37EE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516 ± 0.408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09A80DF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647 ± 0.236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24EDBEE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5.849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580909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  <w:t>0.017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A5F745C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167 </w:t>
            </w:r>
          </w:p>
        </w:tc>
      </w:tr>
      <w:tr w:rsidR="001F1C6A" w:rsidRPr="00750D26" w14:paraId="140E064B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599D852" w14:textId="7958BE3E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Cingulum Middle (R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0CCA16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740 ± 0.144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7B1710E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760 ± 0.168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4AEF5D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079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ECDB55A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779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B30D31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82 </w:t>
            </w:r>
          </w:p>
        </w:tc>
      </w:tr>
      <w:tr w:rsidR="001F1C6A" w:rsidRPr="00750D26" w14:paraId="7BE3CC26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9141787" w14:textId="2340EEF3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Cingulum Post (L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D77D4C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658 ± 0.152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EE8BC5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669 ± 0.154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75097E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001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F9E33D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973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8F8B66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82 </w:t>
            </w:r>
          </w:p>
        </w:tc>
      </w:tr>
      <w:tr w:rsidR="001F1C6A" w:rsidRPr="00750D26" w14:paraId="6743C708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D1BD6FF" w14:textId="1EA044BB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Cingulum Post (R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13E4F4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740 ± 0.146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434944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766 ± 0.169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5EB3BC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46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221FADA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621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CA168F1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82 </w:t>
            </w:r>
          </w:p>
        </w:tc>
      </w:tr>
      <w:tr w:rsidR="001F1C6A" w:rsidRPr="00750D26" w14:paraId="58CDA2C4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3763CF" w14:textId="77777777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IsthmuscinguLaterale (L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DFCD73D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319 ± 0.102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DA0D3D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320 ± 0.177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3A9AFA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170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A583D0B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680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2A88C3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82 </w:t>
            </w:r>
          </w:p>
        </w:tc>
      </w:tr>
      <w:tr w:rsidR="001F1C6A" w:rsidRPr="00750D26" w14:paraId="1492D1DA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EA11D7" w14:textId="77777777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IsthmuscinguLaterale (R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BB60BD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353 ± 0.152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7B0143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373 ± 0.186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9EC2F93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131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E9D1C6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717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9217BAF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82 </w:t>
            </w:r>
          </w:p>
        </w:tc>
      </w:tr>
      <w:tr w:rsidR="001F1C6A" w:rsidRPr="00750D26" w14:paraId="64AABC6A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89539D" w14:textId="77777777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arahippocampal (L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2598973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602 ± 0.210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FACB55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630 ± 0.255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574B74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147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6F6773D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702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490753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82 </w:t>
            </w:r>
          </w:p>
        </w:tc>
      </w:tr>
      <w:tr w:rsidR="001F1C6A" w:rsidRPr="00750D26" w14:paraId="42E1C33A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0B105E" w14:textId="77777777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arahippocampal (R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7FA22B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566 ± 0.204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7D120D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555 ± 0.209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2A7308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010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8BF2EB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920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F2E256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82 </w:t>
            </w:r>
          </w:p>
        </w:tc>
      </w:tr>
      <w:tr w:rsidR="001F1C6A" w:rsidRPr="00750D26" w14:paraId="18A9204A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A0B5492" w14:textId="44303C27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arietal Superior (L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B85056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743 ± 0.113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CEED146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764 ± 0.141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DF6910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40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5CE3D64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625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415F01B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82 </w:t>
            </w:r>
          </w:p>
        </w:tc>
      </w:tr>
      <w:tr w:rsidR="001F1C6A" w:rsidRPr="00750D26" w14:paraId="192F191B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B48809D" w14:textId="202FCDAF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arietal Superior (R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7AD6B0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769 ± 0.132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8AD4A2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787 ± 0.135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F0C3B9F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136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580466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713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2AD9B64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82 </w:t>
            </w:r>
          </w:p>
        </w:tc>
      </w:tr>
      <w:tr w:rsidR="001F1C6A" w:rsidRPr="00750D26" w14:paraId="3AEABE50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EE2E91D" w14:textId="22F53B66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arietal Inferio (L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215E23E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25 ± 0.144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951CCC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43 ± 0.150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F7E8165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039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336DDE0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844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AEAC094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12 </w:t>
            </w:r>
          </w:p>
        </w:tc>
      </w:tr>
      <w:tr w:rsidR="001F1C6A" w:rsidRPr="00750D26" w14:paraId="67B39FA7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A93E704" w14:textId="77C90AC1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arietal Inferio (R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7126A21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11 ± 0.124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87E607D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34 ± 0.131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484F7C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430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1E2B1A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513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68633B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82 </w:t>
            </w:r>
          </w:p>
        </w:tc>
      </w:tr>
      <w:tr w:rsidR="001F1C6A" w:rsidRPr="00750D26" w14:paraId="7AD195BA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100C5F9" w14:textId="77777777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Cuneus (L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B7C869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784 ± 0.144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902DCD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785 ± 0.133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439DA27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082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A72EB5A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776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5BBA5BA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82 </w:t>
            </w:r>
          </w:p>
        </w:tc>
      </w:tr>
      <w:tr w:rsidR="001F1C6A" w:rsidRPr="00750D26" w14:paraId="4A1FA621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69F382" w14:textId="77777777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Cuneus (R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AFB4A4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24 ± 0.151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B1DF6D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46 ± 0.138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1D54F5C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61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525270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549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31809C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82 </w:t>
            </w:r>
          </w:p>
        </w:tc>
      </w:tr>
      <w:tr w:rsidR="001F1C6A" w:rsidRPr="00750D26" w14:paraId="7993491E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352870" w14:textId="77777777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Entorhinal (L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5D3279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751 ± 0.365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660101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10 ± 0.200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417448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209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16C958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73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3710FB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595 </w:t>
            </w:r>
          </w:p>
        </w:tc>
      </w:tr>
      <w:tr w:rsidR="001F1C6A" w:rsidRPr="00750D26" w14:paraId="73B9B472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268FF3C" w14:textId="77777777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Entorhinal (R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11453AD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918 ± 0.216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3DAD422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924 ± 0.228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0916B6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101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0B90F6B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751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6916AC3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82 </w:t>
            </w:r>
          </w:p>
        </w:tc>
      </w:tr>
      <w:tr w:rsidR="001F1C6A" w:rsidRPr="00750D26" w14:paraId="34CDFEF7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4C720D" w14:textId="77777777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Fusiform (L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C02149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20 ± 0.138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EC9A8B7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31 ± 0.170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5A3AFD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017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595D2D3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896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FC5DD78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82 </w:t>
            </w:r>
          </w:p>
        </w:tc>
      </w:tr>
      <w:tr w:rsidR="001F1C6A" w:rsidRPr="00750D26" w14:paraId="230539CF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BB1050" w14:textId="77777777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Fusiform (R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C6DAAF2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50 ± 0.165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643F69B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91 ± 0.143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587957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59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533E110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175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24DF037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595 </w:t>
            </w:r>
          </w:p>
        </w:tc>
      </w:tr>
      <w:tr w:rsidR="001F1C6A" w:rsidRPr="00750D26" w14:paraId="11158F04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A878D26" w14:textId="77777777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Lingual (L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3EA134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641 ± 0.184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6BB1CC9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629 ± 0.178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4C1D25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707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A06CAE9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402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A34EDF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29 </w:t>
            </w:r>
          </w:p>
        </w:tc>
      </w:tr>
      <w:tr w:rsidR="001F1C6A" w:rsidRPr="00750D26" w14:paraId="66A2EBF7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1C434E" w14:textId="77777777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Lingual (R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E4EB950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636 ± 0.198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2811D2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681 ± 0.175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409B73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509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A9875C6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21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EB1574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595 </w:t>
            </w:r>
          </w:p>
        </w:tc>
      </w:tr>
      <w:tr w:rsidR="001F1C6A" w:rsidRPr="00750D26" w14:paraId="5C3CDBB1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4340FE" w14:textId="77777777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ericalcarine (L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6211715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37 ± 0.247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7F4D0F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59 ± 0.173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4BBF66A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38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9E922A9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626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E3ABA5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82 </w:t>
            </w:r>
          </w:p>
        </w:tc>
      </w:tr>
      <w:tr w:rsidR="001F1C6A" w:rsidRPr="00750D26" w14:paraId="249CFFDB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C4EDCB" w14:textId="77777777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ericalcarine (R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E34C15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66 ± 0.193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EA721C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78 ± 0.174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2863A6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080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83E273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777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B931518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82 </w:t>
            </w:r>
          </w:p>
        </w:tc>
      </w:tr>
      <w:tr w:rsidR="001F1C6A" w:rsidRPr="00750D26" w14:paraId="6541425C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1028A2" w14:textId="77777777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recuneus (L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F3B1E9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09 ± 0.117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FCF011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17 ± 0.153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9928D67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056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64757FF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814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A07B898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12 </w:t>
            </w:r>
          </w:p>
        </w:tc>
      </w:tr>
      <w:tr w:rsidR="001F1C6A" w:rsidRPr="00750D26" w14:paraId="4077A2C5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9BA488" w14:textId="77777777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recuneus (R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03B877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49 ± 0.121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AC89CE1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62 ± 0.122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370994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025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774230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875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3319F5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82 </w:t>
            </w:r>
          </w:p>
        </w:tc>
      </w:tr>
      <w:tr w:rsidR="001F1C6A" w:rsidRPr="00750D26" w14:paraId="0E6BBE48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AC4671" w14:textId="77777777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Superiorramarginal (L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1745F4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62 ± 0.129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E36081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79 ± 0.148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FA1DEA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045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25A66CF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832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126F402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12 </w:t>
            </w:r>
          </w:p>
        </w:tc>
      </w:tr>
      <w:tr w:rsidR="001F1C6A" w:rsidRPr="00750D26" w14:paraId="26062CF4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66F838E" w14:textId="77777777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Superiorramarginal (R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F16CFA8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22 ± 0.118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929172D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43 ± 0.141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6B0D90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26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F41CA8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635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8FC66F3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82 </w:t>
            </w:r>
          </w:p>
        </w:tc>
      </w:tr>
      <w:tr w:rsidR="001F1C6A" w:rsidRPr="00750D26" w14:paraId="5A6D2D78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F75AB7" w14:textId="1DFE4DDE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Temporal Superior (L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D6002AA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04 ± 0.119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52E19D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57 ± 0.148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A6242C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4.121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C6612F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  <w:t>0.044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8B2091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440 </w:t>
            </w:r>
          </w:p>
        </w:tc>
      </w:tr>
      <w:tr w:rsidR="001F1C6A" w:rsidRPr="00750D26" w14:paraId="4E58B976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97649C9" w14:textId="10149C64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Temporal Superior (R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9F95ACB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62 ± 0.141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1CEF1F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74 ± 0.141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70E35C8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002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731F200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966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1DDA9F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82 </w:t>
            </w:r>
          </w:p>
        </w:tc>
      </w:tr>
      <w:tr w:rsidR="001F1C6A" w:rsidRPr="00750D26" w14:paraId="3FB27575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CFCA72" w14:textId="4AB72935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Temporal Middle (L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A965B72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20 ± 0.133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3EEAB2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38 ± 0.183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BE970B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012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FB53572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911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D035F3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82 </w:t>
            </w:r>
          </w:p>
        </w:tc>
      </w:tr>
      <w:tr w:rsidR="001F1C6A" w:rsidRPr="00750D26" w14:paraId="1C6A01DF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50DC9A" w14:textId="02168E6C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Temporal Middle (R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2BC449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07 ± 0.175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B15CACE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26 ± 0.158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123A13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057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C4A9A7B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812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1547A4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12 </w:t>
            </w:r>
          </w:p>
        </w:tc>
      </w:tr>
      <w:tr w:rsidR="001F1C6A" w:rsidRPr="00750D26" w14:paraId="59FC1EA0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9D690B2" w14:textId="7C5B9D2A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Temporal Inferio (L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779B77C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63 ± 0.153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80DA14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72 ± 0.186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3AF66E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045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E0C802D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832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09E0A40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12 </w:t>
            </w:r>
          </w:p>
        </w:tc>
      </w:tr>
      <w:tr w:rsidR="001F1C6A" w:rsidRPr="00750D26" w14:paraId="676FDD73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2FD71D" w14:textId="38C95CA7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Temporal Inferio (R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5C3819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773 ± 0.232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2E0D246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07 ± 0.162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5EFB44E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587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7E4C4E4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445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622D48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82 </w:t>
            </w:r>
          </w:p>
        </w:tc>
      </w:tr>
      <w:tr w:rsidR="001F1C6A" w:rsidRPr="00750D26" w14:paraId="4AEB3EB3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8F6AC1" w14:textId="77777777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Temporalpole (L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DFF501F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699 ± 0.247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6B17F37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685 ± 0.259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26A4589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159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FA6979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83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ACEC1E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595 </w:t>
            </w:r>
          </w:p>
        </w:tc>
      </w:tr>
      <w:tr w:rsidR="001F1C6A" w:rsidRPr="00750D26" w14:paraId="7A4BFF44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DD136EA" w14:textId="77777777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Temporalpole (R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347957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676 ± 0.369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1FB946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736 ± 0.224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1394E4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334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44395DE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50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D9317A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595 </w:t>
            </w:r>
          </w:p>
        </w:tc>
      </w:tr>
      <w:tr w:rsidR="001F1C6A" w:rsidRPr="00750D26" w14:paraId="3F327074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08CCDE9" w14:textId="21A0B966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Temporal Superior Banks (L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4C44760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97 ± 0.153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F2FEA6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913 ± 0.149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1FF8CD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024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98A9CA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876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1B671A4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82 </w:t>
            </w:r>
          </w:p>
        </w:tc>
      </w:tr>
      <w:tr w:rsidR="001F1C6A" w:rsidRPr="00750D26" w14:paraId="76366668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D10DDBF" w14:textId="32E45B4B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Temporal Superior Banks (R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17A66D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64 ± 0.136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5588CB9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929 ± 0.159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1B68FB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5.338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971B82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  <w:t>0.022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7071827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221 </w:t>
            </w:r>
          </w:p>
        </w:tc>
      </w:tr>
      <w:tr w:rsidR="001F1C6A" w:rsidRPr="00750D26" w14:paraId="29B2D343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03A69C" w14:textId="77777777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Transverse temporal (L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71B67D8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.013 ± 0.253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6B93A7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.051 ± 0.223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0C1A67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1.288 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65DA5C1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  <w:t>0.001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ACB545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013 </w:t>
            </w:r>
          </w:p>
        </w:tc>
      </w:tr>
      <w:tr w:rsidR="001F1C6A" w:rsidRPr="00750D26" w14:paraId="0AC62BAC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C5F77D9" w14:textId="77777777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Transverse temporal (R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8596C1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.032 ± 0.446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0F51232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.178 ± 0.221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C80F30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7.246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9FB6435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  <w:t>0.008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C3FE879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079 </w:t>
            </w:r>
          </w:p>
        </w:tc>
      </w:tr>
      <w:tr w:rsidR="001F1C6A" w:rsidRPr="00750D26" w14:paraId="1A090746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86246C" w14:textId="5DD5A0AB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OCorpus Callosumipital Lateral (L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8303342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01 ± 0.128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2B0D5F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796 ± 0.163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AACB74C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659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00CAE2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418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C7405A2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29 </w:t>
            </w:r>
          </w:p>
        </w:tc>
      </w:tr>
      <w:tr w:rsidR="001F1C6A" w:rsidRPr="00750D26" w14:paraId="626429C7" w14:textId="77777777" w:rsidTr="001F1C6A">
        <w:trPr>
          <w:trHeight w:val="310"/>
        </w:trPr>
        <w:tc>
          <w:tcPr>
            <w:tcW w:w="412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768BFBA" w14:textId="74AB4521" w:rsidR="001F1C6A" w:rsidRPr="00750D26" w:rsidRDefault="001F1C6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OCorpus Callosumipital Lateral (R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8901E5C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00 ± 0.151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BE97675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27 ± 0.125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672217A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764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37AF6ED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83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F5F9F05" w14:textId="77777777" w:rsidR="001F1C6A" w:rsidRPr="00750D26" w:rsidRDefault="001F1C6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29 </w:t>
            </w:r>
          </w:p>
        </w:tc>
      </w:tr>
    </w:tbl>
    <w:p w14:paraId="393CC2F0" w14:textId="1F9736EC" w:rsidR="001F1C6A" w:rsidRPr="00750D26" w:rsidRDefault="001F1C6A" w:rsidP="00750D26">
      <w:pPr>
        <w:widowControl/>
        <w:spacing w:after="0" w:line="276" w:lineRule="auto"/>
        <w:jc w:val="both"/>
        <w:rPr>
          <w:rFonts w:ascii="Times New Roman" w:hAnsi="Times New Roman" w:cs="Times New Roman"/>
          <w:szCs w:val="22"/>
        </w:rPr>
      </w:pPr>
      <w:r w:rsidRPr="00750D26">
        <w:rPr>
          <w:rFonts w:ascii="Times New Roman" w:hAnsi="Times New Roman" w:cs="Times New Roman"/>
          <w:szCs w:val="22"/>
        </w:rPr>
        <w:t>Note: Data are shown as mean ± SD. Abbreviations: AS = Asphyxia, L = left, R = right, SD = Standard Deviation.</w:t>
      </w:r>
    </w:p>
    <w:p w14:paraId="457BC046" w14:textId="77777777" w:rsidR="001F1C6A" w:rsidRPr="00750D26" w:rsidRDefault="001F1C6A" w:rsidP="00750D26">
      <w:pPr>
        <w:widowControl/>
        <w:spacing w:after="0" w:line="276" w:lineRule="auto"/>
        <w:jc w:val="both"/>
        <w:rPr>
          <w:rFonts w:ascii="Times New Roman" w:hAnsi="Times New Roman" w:cs="Times New Roman"/>
          <w:szCs w:val="22"/>
        </w:rPr>
      </w:pPr>
    </w:p>
    <w:p w14:paraId="04C2C305" w14:textId="14DF83CF" w:rsidR="001F1C6A" w:rsidRPr="00750D26" w:rsidRDefault="001F1C6A" w:rsidP="00750D26">
      <w:pPr>
        <w:widowControl/>
        <w:spacing w:after="0" w:line="276" w:lineRule="auto"/>
        <w:jc w:val="both"/>
        <w:rPr>
          <w:rFonts w:ascii="Times New Roman" w:eastAsia="等线" w:hAnsi="Times New Roman" w:cs="Times New Roman"/>
          <w:kern w:val="0"/>
          <w:szCs w:val="22"/>
          <w14:ligatures w14:val="none"/>
        </w:rPr>
      </w:pPr>
      <w:r w:rsidRPr="00750D26">
        <w:rPr>
          <w:rFonts w:ascii="Times New Roman" w:eastAsia="等线" w:hAnsi="Times New Roman" w:cs="Times New Roman"/>
          <w:b/>
          <w:bCs/>
          <w:kern w:val="0"/>
          <w:szCs w:val="22"/>
          <w14:ligatures w14:val="none"/>
        </w:rPr>
        <w:t>Supplementary Materials 3.</w:t>
      </w:r>
      <w:r w:rsidRPr="00750D26">
        <w:rPr>
          <w:rFonts w:ascii="Times New Roman" w:hAnsi="Times New Roman" w:cs="Times New Roman"/>
          <w:szCs w:val="22"/>
        </w:rPr>
        <w:t xml:space="preserve"> </w:t>
      </w:r>
      <w:r w:rsidR="00E34331" w:rsidRPr="00E34331">
        <w:rPr>
          <w:rFonts w:ascii="Times New Roman" w:eastAsia="等线" w:hAnsi="Times New Roman" w:cs="Times New Roman"/>
          <w:kern w:val="0"/>
          <w:szCs w:val="22"/>
          <w14:ligatures w14:val="none"/>
        </w:rPr>
        <w:t>Regional Cortical Surface Area: AS Group vs. non-AS Group</w:t>
      </w:r>
    </w:p>
    <w:tbl>
      <w:tblPr>
        <w:tblW w:w="14300" w:type="dxa"/>
        <w:tblLook w:val="04A0" w:firstRow="1" w:lastRow="0" w:firstColumn="1" w:lastColumn="0" w:noHBand="0" w:noVBand="1"/>
      </w:tblPr>
      <w:tblGrid>
        <w:gridCol w:w="3960"/>
        <w:gridCol w:w="3440"/>
        <w:gridCol w:w="2920"/>
        <w:gridCol w:w="1480"/>
        <w:gridCol w:w="1460"/>
        <w:gridCol w:w="1084"/>
      </w:tblGrid>
      <w:tr w:rsidR="00D74750" w:rsidRPr="00750D26" w14:paraId="7C090D08" w14:textId="77777777" w:rsidTr="00D74750">
        <w:trPr>
          <w:trHeight w:val="310"/>
        </w:trPr>
        <w:tc>
          <w:tcPr>
            <w:tcW w:w="3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73A6916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Surface Area (cm²)</w:t>
            </w:r>
          </w:p>
        </w:tc>
        <w:tc>
          <w:tcPr>
            <w:tcW w:w="3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6DE431C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AS group</w:t>
            </w:r>
          </w:p>
        </w:tc>
        <w:tc>
          <w:tcPr>
            <w:tcW w:w="29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7C18C5F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non-AS group</w:t>
            </w:r>
          </w:p>
        </w:tc>
        <w:tc>
          <w:tcPr>
            <w:tcW w:w="14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732F472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F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8D8B4BF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i/>
                <w:iCs/>
                <w:kern w:val="0"/>
                <w:szCs w:val="22"/>
                <w14:ligatures w14:val="none"/>
              </w:rPr>
              <w:t>p</w:t>
            </w: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 value 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C9ADC7B" w14:textId="4304505E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Corrected </w:t>
            </w:r>
            <w:r w:rsidR="007A25B3">
              <w:rPr>
                <w:rFonts w:ascii="Times New Roman" w:eastAsia="等线" w:hAnsi="Times New Roman" w:cs="Times New Roman"/>
                <w:i/>
                <w:iCs/>
                <w:kern w:val="0"/>
                <w:szCs w:val="22"/>
                <w14:ligatures w14:val="none"/>
              </w:rPr>
              <w:t>p-value</w:t>
            </w:r>
          </w:p>
        </w:tc>
      </w:tr>
      <w:tr w:rsidR="00D74750" w:rsidRPr="00750D26" w14:paraId="4E8C4D14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45EE83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recentral (L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DBBBC8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562.741 ± 390.158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BFB73C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749.108 ± 441.59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4E53F87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4.026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9C309DE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  <w:t xml:space="preserve">0.047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5E4BBC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374 </w:t>
            </w:r>
          </w:p>
        </w:tc>
      </w:tr>
      <w:tr w:rsidR="00D74750" w:rsidRPr="00750D26" w14:paraId="4DFBB175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775D3AD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recentral (R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4684C3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709.87 ± 313.363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26022D9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856.218 ± 425.582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D25E254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2.701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168A853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102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0E6314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460 </w:t>
            </w:r>
          </w:p>
        </w:tc>
      </w:tr>
      <w:tr w:rsidR="00D74750" w:rsidRPr="00750D26" w14:paraId="69454F12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BD3C260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ostcentral (L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5D4B3CB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366.149 ± 385.499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C024133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456.232 ± 417.843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D8BFBD3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407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488D45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525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604BB5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672 </w:t>
            </w:r>
          </w:p>
        </w:tc>
      </w:tr>
      <w:tr w:rsidR="00D74750" w:rsidRPr="00750D26" w14:paraId="73735ECE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2F74A18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ostcentral (R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E24B6C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544.519 ± 368.033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741367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569.046 ± 387.792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190D7D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169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F2761A9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682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DA3D6C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54 </w:t>
            </w:r>
          </w:p>
        </w:tc>
      </w:tr>
      <w:tr w:rsidR="00D74750" w:rsidRPr="00750D26" w14:paraId="3C2AB643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08E75E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aracentral (L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CA0D597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610.16 ± 164.31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12EF6E4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645.223 ± 142.53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1C27E8B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688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D7D5BC3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408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D360356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613 </w:t>
            </w:r>
          </w:p>
        </w:tc>
      </w:tr>
      <w:tr w:rsidR="00D74750" w:rsidRPr="00750D26" w14:paraId="360736CF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9EEEC6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aracentral (R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3AF1E0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619.707 ± 174.009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5E1750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668.703 ± 132.904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1B111FC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2.105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10BB3AE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149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F910D2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507 </w:t>
            </w:r>
          </w:p>
        </w:tc>
      </w:tr>
      <w:tr w:rsidR="00D74750" w:rsidRPr="00750D26" w14:paraId="427497E4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CE79F7" w14:textId="5937CE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Frontal Superior (L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29DF9C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601.47 ± 912.136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2742636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856.498 ± 619.318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EAA47C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2.952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B4EBBC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088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7C45818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440 </w:t>
            </w:r>
          </w:p>
        </w:tc>
      </w:tr>
      <w:tr w:rsidR="00D74750" w:rsidRPr="00750D26" w14:paraId="4CEAB69D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DF3D362" w14:textId="759A0F42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Frontal Superior (R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010A00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471.04 ± 445.087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E99311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682.694 ± 521.938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BBD0AF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4.966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41BDCA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  <w:t xml:space="preserve">0.027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01ABDA8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327 </w:t>
            </w:r>
          </w:p>
        </w:tc>
      </w:tr>
      <w:tr w:rsidR="00D74750" w:rsidRPr="00750D26" w14:paraId="1A8DF6EF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6C841E" w14:textId="3EBD9296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Frontal Middle Rostral (L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155FFE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886.758 ± 427.896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0107F19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017.048 ± 464.22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E8A42C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1.160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EEE768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283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3035D4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590 </w:t>
            </w:r>
          </w:p>
        </w:tc>
      </w:tr>
      <w:tr w:rsidR="00D74750" w:rsidRPr="00750D26" w14:paraId="1A18EBD8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46FE79" w14:textId="5C1128A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Frontal Middle Rostral (R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9D4504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090.303 ± 435.888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6D9B38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151.305 ± 464.195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0E89B58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000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69C5D4F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92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B4471D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93 </w:t>
            </w:r>
          </w:p>
        </w:tc>
      </w:tr>
      <w:tr w:rsidR="00D74750" w:rsidRPr="00750D26" w14:paraId="27D98647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1C7BCF" w14:textId="63BE4DEA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Frontal Middle Caudal (L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C692D5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746.598 ± 283.972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0FBDF07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818.729 ± 216.564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A7EDBA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1.584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A57DEC6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210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0A227B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549 </w:t>
            </w:r>
          </w:p>
        </w:tc>
      </w:tr>
      <w:tr w:rsidR="00D74750" w:rsidRPr="00750D26" w14:paraId="76DC3463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01111B" w14:textId="5BA8C116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Frontal Middle Caudal (R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6FA254E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600.75 ± 171.818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75FBC7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677.928 ± 234.336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A48BDFD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2.323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3AD4B54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130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A2FCD1A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489 </w:t>
            </w:r>
          </w:p>
        </w:tc>
      </w:tr>
      <w:tr w:rsidR="00D74750" w:rsidRPr="00750D26" w14:paraId="3D1D8F93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D2A0EA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Frontalpole (L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742107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20.124 ± 74.624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23D24C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47.347 ± 43.965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E4795C2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5.854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B491FC0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  <w:t xml:space="preserve">0.017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53CE49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295 </w:t>
            </w:r>
          </w:p>
        </w:tc>
      </w:tr>
      <w:tr w:rsidR="00D74750" w:rsidRPr="00750D26" w14:paraId="3E2929EB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219D810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Frontalpole (R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82B99A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85.452 ± 78.903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6170FFA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93.165 ± 47.008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CCCB26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209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49A6F23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648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A64EC9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37 </w:t>
            </w:r>
          </w:p>
        </w:tc>
      </w:tr>
      <w:tr w:rsidR="00D74750" w:rsidRPr="00750D26" w14:paraId="4F79865D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C39FF5A" w14:textId="7E5DEBCA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Orbitofrontal Lateral (L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05F782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874.118 ± 237.394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7F531EF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941.069 ± 196.592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897365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2.316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1CADCD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130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F446F96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489 </w:t>
            </w:r>
          </w:p>
        </w:tc>
      </w:tr>
      <w:tr w:rsidR="00D74750" w:rsidRPr="00750D26" w14:paraId="2E1CEC37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247275" w14:textId="49F6D8FF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Orbitofrontal Lateral (R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47AFB9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813.531 ± 261.207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2D0F0B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871.245 ± 228.218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DA6F3BD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36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E14BDD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392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6282B95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605 </w:t>
            </w:r>
          </w:p>
        </w:tc>
      </w:tr>
      <w:tr w:rsidR="00D74750" w:rsidRPr="00750D26" w14:paraId="7E1649C2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69EC1D7" w14:textId="0A3977A6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Orbitofrontal Medial (L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7F1000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787.368 ± 204.375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95A100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839.263 ± 166.785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4E3E0B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1.340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AED295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249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D18CE0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571 </w:t>
            </w:r>
          </w:p>
        </w:tc>
      </w:tr>
      <w:tr w:rsidR="00D74750" w:rsidRPr="00750D26" w14:paraId="7452F560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189642" w14:textId="4AE14634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Orbitofrontal Medial (R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2492258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768.188 ± 191.129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AB73E91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841.519 ± 147.56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E82E26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5.580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03F29BD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  <w:t xml:space="preserve">0.019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23131DE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302 </w:t>
            </w:r>
          </w:p>
        </w:tc>
      </w:tr>
      <w:tr w:rsidR="00D74750" w:rsidRPr="00750D26" w14:paraId="03CAC154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9C5B03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arsopercularis (L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25C54BC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539.319 ± 169.389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B2B978D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588.562 ± 186.611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261BB3D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78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A58E3C9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324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275A94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577 </w:t>
            </w:r>
          </w:p>
        </w:tc>
      </w:tr>
      <w:tr w:rsidR="00D74750" w:rsidRPr="00750D26" w14:paraId="0CA9AF13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6753AA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arsopercularis (R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01514F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483.897 ± 162.19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993883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515.051 ± 131.531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19DA3E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557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D688DD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457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4D685E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637 </w:t>
            </w:r>
          </w:p>
        </w:tc>
      </w:tr>
      <w:tr w:rsidR="00D74750" w:rsidRPr="00750D26" w14:paraId="62D9F64F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AE25F8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arsorbitalis (L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F39288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360.317 ± 105.097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649336A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349.942 ± 98.63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1463256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1.855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05FC5C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175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AF3D92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525 </w:t>
            </w:r>
          </w:p>
        </w:tc>
      </w:tr>
      <w:tr w:rsidR="00D74750" w:rsidRPr="00750D26" w14:paraId="4DB27905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CB2098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arsorbitalis (R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1AE56A3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322.524 ± 108.154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83E88E1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338.549 ± 83.962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215D529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307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A9F7349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580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216BF37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699 </w:t>
            </w:r>
          </w:p>
        </w:tc>
      </w:tr>
      <w:tr w:rsidR="00D74750" w:rsidRPr="00750D26" w14:paraId="0D73D4EA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2D99F10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arstriangularis (L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B81863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500.241 ± 148.816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8C2CD7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559.171 ± 161.773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2A0E14A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2.522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EFB2AA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114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6A61B57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472 </w:t>
            </w:r>
          </w:p>
        </w:tc>
      </w:tr>
      <w:tr w:rsidR="00D74750" w:rsidRPr="00750D26" w14:paraId="03A9B764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BBD599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arstriangularis (R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FE1816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595.205 ± 183.508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EEE519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645.939 ± 173.393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D7D982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1.206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C01982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274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9F5C6E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585 </w:t>
            </w:r>
          </w:p>
        </w:tc>
      </w:tr>
      <w:tr w:rsidR="00D74750" w:rsidRPr="00750D26" w14:paraId="03A871EA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ED191F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Insula (L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2E99107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749.917 ± 186.933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56DA06C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831.901 ± 149.183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9B011C6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8.621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2A697CB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  <w:t xml:space="preserve">0.004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1A2FCC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241 </w:t>
            </w:r>
          </w:p>
        </w:tc>
      </w:tr>
      <w:tr w:rsidR="00D74750" w:rsidRPr="00750D26" w14:paraId="0C68E318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026D873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Insula (R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D4AA7B2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778.442 ± 246.1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4100B24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860.83 ± 164.809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68835C1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5.105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282E024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  <w:t xml:space="preserve">0.025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1DD934D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320 </w:t>
            </w:r>
          </w:p>
        </w:tc>
      </w:tr>
      <w:tr w:rsidR="00D74750" w:rsidRPr="00750D26" w14:paraId="6CF5DB8D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DCB556" w14:textId="660ADE8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Cingulum Anterior (L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255EC2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311.757 ± 109.889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8B1335D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336.102 ± 105.692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0C2611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672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A1D2542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414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2B089A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617 </w:t>
            </w:r>
          </w:p>
        </w:tc>
      </w:tr>
      <w:tr w:rsidR="00D74750" w:rsidRPr="00750D26" w14:paraId="1F49A44A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F4A7BC" w14:textId="2B505FF3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Cingulum Anterior (R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AD3A658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94.314 ± 85.835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A17003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310.824 ± 79.692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52E83F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460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7A4ABD3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499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60AFEB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655 </w:t>
            </w:r>
          </w:p>
        </w:tc>
      </w:tr>
      <w:tr w:rsidR="00D74750" w:rsidRPr="00750D26" w14:paraId="30B6FCC3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7305D28" w14:textId="0155E93A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Cingulum Middle (L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72C32A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81.421 ± 104.051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B5F0DB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305.528 ± 68.865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E5F028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1.781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3AE5E8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184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292B1AC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531 </w:t>
            </w:r>
          </w:p>
        </w:tc>
      </w:tr>
      <w:tr w:rsidR="00D74750" w:rsidRPr="00750D26" w14:paraId="2DEF1F9D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70B802E" w14:textId="6EB0F79C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Cingulum Middle (R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F415F86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319.415 ± 53.321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FA4011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322.982 ± 58.054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078A257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017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F8DF76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896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CA19573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844 </w:t>
            </w:r>
          </w:p>
        </w:tc>
      </w:tr>
      <w:tr w:rsidR="00D74750" w:rsidRPr="00750D26" w14:paraId="099E0B21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9CA4C6" w14:textId="3220DE18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Cingulum Post (L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6A187F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382.349 ± 110.514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63A8E71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425.268 ± 96.952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773168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4.574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AAF50FF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  <w:t xml:space="preserve">0.034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2C34E42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347 </w:t>
            </w:r>
          </w:p>
        </w:tc>
      </w:tr>
      <w:tr w:rsidR="00D74750" w:rsidRPr="00750D26" w14:paraId="4A6AF178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F1D999A" w14:textId="20F8ABED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Cingulum Post (R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9A6DA7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380.627 ± 78.726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6D8F2A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395.719 ± 91.862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19FC87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024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5F97859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876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8AB5BE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835 </w:t>
            </w:r>
          </w:p>
        </w:tc>
      </w:tr>
      <w:tr w:rsidR="00D74750" w:rsidRPr="00750D26" w14:paraId="3E3EF5D5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BE7252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IsthmuscinguLaterale (L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347294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441.772 ± 94.793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1C79D9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484.613 ± 109.476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7B4AC1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3.239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2EFAE8C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074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00801EF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423 </w:t>
            </w:r>
          </w:p>
        </w:tc>
      </w:tr>
      <w:tr w:rsidR="00D74750" w:rsidRPr="00750D26" w14:paraId="2EE680A7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069B536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IsthmuscinguLaterale (R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259A15F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428.635 ± 128.998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90A1AB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470.091 ± 129.531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96BCAA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1.795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D0B1A7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182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3C4315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529 </w:t>
            </w:r>
          </w:p>
        </w:tc>
      </w:tr>
      <w:tr w:rsidR="00D74750" w:rsidRPr="00750D26" w14:paraId="4529F936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E2629B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arahippocampal (L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6EDA948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78.256 ± 81.15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83E1E2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02.964 ± 114.938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7D73D0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49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3D0F529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388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25A16D0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603 </w:t>
            </w:r>
          </w:p>
        </w:tc>
      </w:tr>
      <w:tr w:rsidR="00D74750" w:rsidRPr="00750D26" w14:paraId="563C37AE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4A69AD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arahippocampal (R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C5029E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27.119 ± 87.625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02291C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49.384 ± 78.871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1EFFC7A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1.584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B59DFA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210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87A4881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549 </w:t>
            </w:r>
          </w:p>
        </w:tc>
      </w:tr>
      <w:tr w:rsidR="00D74750" w:rsidRPr="00750D26" w14:paraId="5CE3D069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30FE9A" w14:textId="37363E8F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arietal Superior (L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5A44577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086.304 ± 503.726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09D92C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426.437 ± 696.282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6DD390A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6.844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FE1F620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  <w:t xml:space="preserve">0.010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AABD3A8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266 </w:t>
            </w:r>
          </w:p>
        </w:tc>
      </w:tr>
      <w:tr w:rsidR="00D74750" w:rsidRPr="00750D26" w14:paraId="0CFFA741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BF3A11" w14:textId="34CA8CF4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arietal Superior (R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236390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036.085 ± 570.571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9AF466E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263.899 ± 613.635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2DCFDE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3.208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8C2C53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075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8D3A3A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425 </w:t>
            </w:r>
          </w:p>
        </w:tc>
      </w:tr>
      <w:tr w:rsidR="00D74750" w:rsidRPr="00750D26" w14:paraId="08472AFC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6C01678" w14:textId="3ECE956A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arietal Inferio (L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22AD9BA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588.66 ± 391.881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0EF9022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703.114 ± 463.743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7940D8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845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3B965CC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360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834051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589 </w:t>
            </w:r>
          </w:p>
        </w:tc>
      </w:tr>
      <w:tr w:rsidR="00D74750" w:rsidRPr="00750D26" w14:paraId="7EBF5EBE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48CAEF" w14:textId="345F16C5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arietal Inferio (R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9DEDF1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008.059 ± 451.703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1BE1C74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101.081 ± 553.179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56692D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061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F0DD7C9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806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1C1E34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803 </w:t>
            </w:r>
          </w:p>
        </w:tc>
      </w:tr>
      <w:tr w:rsidR="00D74750" w:rsidRPr="00750D26" w14:paraId="592440F0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A2A586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Cuneus (L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0B4BAF5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929.545 ± 319.159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075021A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885.387 ± 228.688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DE62A8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1.293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7B9E40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257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72CCB7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576 </w:t>
            </w:r>
          </w:p>
        </w:tc>
      </w:tr>
      <w:tr w:rsidR="00D74750" w:rsidRPr="00750D26" w14:paraId="73AF4057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DC1F13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Cuneus (R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DA10301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662.71 ± 219.708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FD14CD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712.114 ± 218.581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13FBB3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79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ABEC34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379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914921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601 </w:t>
            </w:r>
          </w:p>
        </w:tc>
      </w:tr>
      <w:tr w:rsidR="00D74750" w:rsidRPr="00750D26" w14:paraId="5E972586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444324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Entorhinal (L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6D08788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92.194 ± 153.265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EC42E0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328.256 ± 112.597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CE5661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1.741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D49A42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189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2EB9B5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535 </w:t>
            </w:r>
          </w:p>
        </w:tc>
      </w:tr>
      <w:tr w:rsidR="00D74750" w:rsidRPr="00750D26" w14:paraId="6D4F2C2E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7877E89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Entorhinal (R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40E4D72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33.678 ± 81.425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BDFC09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51.531 ± 70.844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A7AB524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1.570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084180C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212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69B4266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550 </w:t>
            </w:r>
          </w:p>
        </w:tc>
      </w:tr>
      <w:tr w:rsidR="00D74750" w:rsidRPr="00750D26" w14:paraId="09BBBE74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5EBFF3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Fusiform (L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AF67BA8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737.812 ± 525.833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F2C694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687.709 ± 564.998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B900FE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822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C67F953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366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D4B1F4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593 </w:t>
            </w:r>
          </w:p>
        </w:tc>
      </w:tr>
      <w:tr w:rsidR="00D74750" w:rsidRPr="00750D26" w14:paraId="3DAB2FAB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860F55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Fusiform (R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C06E347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275.306 ± 287.381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4A0BDC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265.724 ± 322.272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B5EB70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842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15EC78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360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01DAE0E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589 </w:t>
            </w:r>
          </w:p>
        </w:tc>
      </w:tr>
      <w:tr w:rsidR="00D74750" w:rsidRPr="00750D26" w14:paraId="04B616F5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509234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Lingual (L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D05C1FD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616.752 ± 357.558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0EFCC5F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710.313 ± 394.332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A801A98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1.092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89415E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298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9D6845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597 </w:t>
            </w:r>
          </w:p>
        </w:tc>
      </w:tr>
      <w:tr w:rsidR="00D74750" w:rsidRPr="00750D26" w14:paraId="143B0E9B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89B5A18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Lingual (R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ADC212F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720.27 ± 396.328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F1F971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740.367 ± 370.089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2FB3712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003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A7C9144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59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7DDD4D6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877 </w:t>
            </w:r>
          </w:p>
        </w:tc>
      </w:tr>
      <w:tr w:rsidR="00D74750" w:rsidRPr="00750D26" w14:paraId="153009BB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AC0356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ericalcarine (L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08C878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580.979 ± 221.358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FF6F58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596.393 ± 239.506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B5F754F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003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2438BC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59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0A14065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877 </w:t>
            </w:r>
          </w:p>
        </w:tc>
      </w:tr>
      <w:tr w:rsidR="00D74750" w:rsidRPr="00750D26" w14:paraId="1D3CCDDA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EF216C2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ericalcarine (R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86009C9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561.348 ± 164.001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76440DA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593.316 ± 193.79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18ED6B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417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591662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520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BBC98C0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670 </w:t>
            </w:r>
          </w:p>
        </w:tc>
      </w:tr>
      <w:tr w:rsidR="00D74750" w:rsidRPr="00750D26" w14:paraId="13A7EC00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B1DE57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recuneus (L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AB87A6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632.994 ± 403.949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97FAF32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689.66 ± 373.635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70B403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014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B68CF4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05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E4A4E3A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848 </w:t>
            </w:r>
          </w:p>
        </w:tc>
      </w:tr>
      <w:tr w:rsidR="00D74750" w:rsidRPr="00750D26" w14:paraId="6FB33FE1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15892D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recuneus (R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13C60A2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779.323 ± 373.759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54062A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870.461 ± 389.136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7D2E87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624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6EF6DE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431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B016603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625 </w:t>
            </w:r>
          </w:p>
        </w:tc>
      </w:tr>
      <w:tr w:rsidR="00D74750" w:rsidRPr="00750D26" w14:paraId="61017E98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AA67CD2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Superiorramarginal (L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00F5549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726.048 ± 413.903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47B8EC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851.015 ± 502.447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58E02B0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808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09E252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370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3C2919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595 </w:t>
            </w:r>
          </w:p>
        </w:tc>
      </w:tr>
      <w:tr w:rsidR="00D74750" w:rsidRPr="00750D26" w14:paraId="2A7B49F2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62773F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Superiorramarginal (R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9856031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370.527 ± 299.559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C7E308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464.65 ± 343.81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B5DA2B0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1.185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23732A5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278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9ED5C2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587 </w:t>
            </w:r>
          </w:p>
        </w:tc>
      </w:tr>
      <w:tr w:rsidR="00D74750" w:rsidRPr="00750D26" w14:paraId="2F34F24B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6D093EB" w14:textId="77F585AC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Temporal Superior (L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AC77165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299.54 ± 308.662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055ED0E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377.641 ± 367.997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B742939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500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25E425B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481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5245DF3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649 </w:t>
            </w:r>
          </w:p>
        </w:tc>
      </w:tr>
      <w:tr w:rsidR="00D74750" w:rsidRPr="00750D26" w14:paraId="7D6AB064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D3FF7DF" w14:textId="4560F9BF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Temporal Superior (R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14EA92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072.404 ± 419.946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77C498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218.399 ± 356.873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BDE817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3.348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07D9146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069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3AF8E0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416 </w:t>
            </w:r>
          </w:p>
        </w:tc>
      </w:tr>
      <w:tr w:rsidR="00D74750" w:rsidRPr="00750D26" w14:paraId="6A8C49E8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0FDF8D3" w14:textId="2D5A964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Temporal Middle (L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3F59F2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122.531 ± 194.855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6A6198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153.354 ± 335.593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2EF0E8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029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2DCA6A1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865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5F17117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830 </w:t>
            </w:r>
          </w:p>
        </w:tc>
      </w:tr>
      <w:tr w:rsidR="00D74750" w:rsidRPr="00750D26" w14:paraId="317C2032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2FC3F38" w14:textId="52C66DCE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Temporal Middle (R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2121D70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286.479 ± 328.109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C002036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299.639 ± 343.932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E09F3E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169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49EF62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682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713E9F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54 </w:t>
            </w:r>
          </w:p>
        </w:tc>
      </w:tr>
      <w:tr w:rsidR="00D74750" w:rsidRPr="00750D26" w14:paraId="37BAE9F2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EBEE1E" w14:textId="770B4016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Temporal Inferio (L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1AA11B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230.642 ± 274.679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FA36918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262.245 ± 408.825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B0397DB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062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E59A1A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804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55C6DE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802 </w:t>
            </w:r>
          </w:p>
        </w:tc>
      </w:tr>
      <w:tr w:rsidR="00D74750" w:rsidRPr="00750D26" w14:paraId="3D6B40FB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8ADC4B4" w14:textId="7BCC9B21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Temporal Inferio (R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5FF46C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398.594 ± 282.284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30B491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440.742 ± 306.248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8BF6A3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075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81D4DC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85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BCFC954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93 </w:t>
            </w:r>
          </w:p>
        </w:tc>
      </w:tr>
      <w:tr w:rsidR="00D74750" w:rsidRPr="00750D26" w14:paraId="59AAB99F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6A8B021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Temporalpole (L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79BEC0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361.58 ± 126.302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997A0A4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409.391 ± 113.549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FAAC10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3.413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A7BEA6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067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49C22A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413 </w:t>
            </w:r>
          </w:p>
        </w:tc>
      </w:tr>
      <w:tr w:rsidR="00D74750" w:rsidRPr="00750D26" w14:paraId="3535103C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9FE5FA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Temporalpole (R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24659CC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48.021 ± 125.368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FEFC6DE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84.643 ± 108.392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CAD11BB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2.189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68E2007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141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6F985D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500 </w:t>
            </w:r>
          </w:p>
        </w:tc>
      </w:tr>
      <w:tr w:rsidR="00D74750" w:rsidRPr="00750D26" w14:paraId="2FBD477C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BCAF94" w14:textId="04FE1AC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Temporal Superior_Banks (L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A89C2E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420.497 ± 159.247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7C5B44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412.646 ± 164.544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C60F46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253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D44ECE2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616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8408F11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23 </w:t>
            </w:r>
          </w:p>
        </w:tc>
      </w:tr>
      <w:tr w:rsidR="00D74750" w:rsidRPr="00750D26" w14:paraId="3C9CA6CE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B6C1E64" w14:textId="3299630D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Temporal Superior Banks (R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D69A99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302.311 ± 135.081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F5C93B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333.109 ± 109.041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35BA9E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1.092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452599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298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C0557F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597 </w:t>
            </w:r>
          </w:p>
        </w:tc>
      </w:tr>
      <w:tr w:rsidR="00D74750" w:rsidRPr="00750D26" w14:paraId="7AF156D3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B7F31E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Transversetemporal (L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BF6AE47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78.554 ± 78.614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888E3F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76.96 ± 69.8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EC5C00F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192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65C9A1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662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2F4F896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43 </w:t>
            </w:r>
          </w:p>
        </w:tc>
      </w:tr>
      <w:tr w:rsidR="00D74750" w:rsidRPr="00750D26" w14:paraId="4E5EBBA6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9CCFAC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Transversetemporal (R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5D7A610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34.148 ± 63.867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D0AB6EF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48.738 ± 58.855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18EA3B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61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9DEB992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328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81CB3D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579 </w:t>
            </w:r>
          </w:p>
        </w:tc>
      </w:tr>
      <w:tr w:rsidR="00D74750" w:rsidRPr="00750D26" w14:paraId="2B34EFAF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51BD00" w14:textId="44E6EDDC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OCorpus Callosumipital Lateral (L)</w:t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CC7FD8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361.404 ± 558.149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D5148F3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514.421 ± 648.186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268770E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36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AC39C3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392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630DA56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605 </w:t>
            </w:r>
          </w:p>
        </w:tc>
      </w:tr>
      <w:tr w:rsidR="00D74750" w:rsidRPr="00750D26" w14:paraId="7B0CAC83" w14:textId="77777777" w:rsidTr="00D74750">
        <w:trPr>
          <w:trHeight w:val="310"/>
        </w:trPr>
        <w:tc>
          <w:tcPr>
            <w:tcW w:w="39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8DBC945" w14:textId="0985B579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OCorpus Callosumipital Lateral (R)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2C5147E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930.355 ± 669.229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DAFD0A2" w14:textId="77777777" w:rsidR="00D74750" w:rsidRPr="00750D26" w:rsidRDefault="00D74750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919.887 ± 543.78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CE3ACCB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345 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568CEB2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558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0CE7289" w14:textId="77777777" w:rsidR="00D74750" w:rsidRPr="00750D26" w:rsidRDefault="00D74750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688 </w:t>
            </w:r>
          </w:p>
        </w:tc>
      </w:tr>
    </w:tbl>
    <w:p w14:paraId="5A08D19D" w14:textId="77777777" w:rsidR="00615CFA" w:rsidRPr="00750D26" w:rsidRDefault="00615CFA" w:rsidP="00750D26">
      <w:pPr>
        <w:widowControl/>
        <w:spacing w:after="0" w:line="276" w:lineRule="auto"/>
        <w:jc w:val="both"/>
        <w:rPr>
          <w:rFonts w:ascii="Times New Roman" w:hAnsi="Times New Roman" w:cs="Times New Roman"/>
          <w:szCs w:val="22"/>
        </w:rPr>
      </w:pPr>
    </w:p>
    <w:p w14:paraId="208E0E2E" w14:textId="03832AAD" w:rsidR="001F1C6A" w:rsidRPr="00750D26" w:rsidRDefault="005F2E1C" w:rsidP="00750D26">
      <w:pPr>
        <w:widowControl/>
        <w:spacing w:after="0" w:line="276" w:lineRule="auto"/>
        <w:jc w:val="both"/>
        <w:rPr>
          <w:rFonts w:ascii="Times New Roman" w:hAnsi="Times New Roman" w:cs="Times New Roman"/>
          <w:szCs w:val="22"/>
        </w:rPr>
      </w:pPr>
      <w:r w:rsidRPr="00750D26">
        <w:rPr>
          <w:rFonts w:ascii="Times New Roman" w:hAnsi="Times New Roman" w:cs="Times New Roman"/>
          <w:szCs w:val="22"/>
        </w:rPr>
        <w:t>Note: Data are shown as mean ± SD. Abbreviations: AS = Asphyxia, L = left, R = right, SD = Standard Deviation.</w:t>
      </w:r>
    </w:p>
    <w:p w14:paraId="1155BF72" w14:textId="77777777" w:rsidR="005F2E1C" w:rsidRPr="00750D26" w:rsidRDefault="005F2E1C" w:rsidP="00750D26">
      <w:pPr>
        <w:widowControl/>
        <w:spacing w:after="0" w:line="276" w:lineRule="auto"/>
        <w:jc w:val="both"/>
        <w:rPr>
          <w:rFonts w:ascii="Times New Roman" w:hAnsi="Times New Roman" w:cs="Times New Roman"/>
          <w:szCs w:val="22"/>
        </w:rPr>
      </w:pPr>
    </w:p>
    <w:p w14:paraId="1853A306" w14:textId="200D50F7" w:rsidR="005F2E1C" w:rsidRPr="00750D26" w:rsidRDefault="005F2E1C" w:rsidP="00750D26">
      <w:pPr>
        <w:widowControl/>
        <w:spacing w:after="0" w:line="276" w:lineRule="auto"/>
        <w:jc w:val="both"/>
        <w:rPr>
          <w:rFonts w:ascii="Times New Roman" w:eastAsia="等线" w:hAnsi="Times New Roman" w:cs="Times New Roman"/>
          <w:kern w:val="0"/>
          <w:szCs w:val="22"/>
          <w14:ligatures w14:val="none"/>
        </w:rPr>
      </w:pPr>
      <w:r w:rsidRPr="00750D26">
        <w:rPr>
          <w:rFonts w:ascii="Times New Roman" w:eastAsia="等线" w:hAnsi="Times New Roman" w:cs="Times New Roman"/>
          <w:b/>
          <w:bCs/>
          <w:kern w:val="0"/>
          <w:szCs w:val="22"/>
          <w14:ligatures w14:val="none"/>
        </w:rPr>
        <w:t xml:space="preserve">Supplementary Materials </w:t>
      </w:r>
      <w:r w:rsidR="00750D26">
        <w:rPr>
          <w:rFonts w:ascii="Times New Roman" w:eastAsia="等线" w:hAnsi="Times New Roman" w:cs="Times New Roman" w:hint="eastAsia"/>
          <w:b/>
          <w:bCs/>
          <w:kern w:val="0"/>
          <w:szCs w:val="22"/>
          <w14:ligatures w14:val="none"/>
        </w:rPr>
        <w:t>4</w:t>
      </w:r>
      <w:r w:rsidRPr="00750D26">
        <w:rPr>
          <w:rFonts w:ascii="Times New Roman" w:eastAsia="等线" w:hAnsi="Times New Roman" w:cs="Times New Roman"/>
          <w:b/>
          <w:bCs/>
          <w:kern w:val="0"/>
          <w:szCs w:val="22"/>
          <w14:ligatures w14:val="none"/>
        </w:rPr>
        <w:t>.</w:t>
      </w:r>
      <w:r w:rsidRPr="00750D26">
        <w:rPr>
          <w:rFonts w:ascii="Times New Roman" w:hAnsi="Times New Roman" w:cs="Times New Roman"/>
          <w:szCs w:val="22"/>
        </w:rPr>
        <w:t xml:space="preserve"> </w:t>
      </w:r>
      <w:r w:rsidR="00B307DF" w:rsidRPr="00B307DF">
        <w:rPr>
          <w:rFonts w:ascii="Times New Roman" w:eastAsia="等线" w:hAnsi="Times New Roman" w:cs="Times New Roman"/>
          <w:kern w:val="0"/>
          <w:szCs w:val="22"/>
          <w14:ligatures w14:val="none"/>
        </w:rPr>
        <w:t>Regional Cortical Curvature: AS Group vs. non-AS Group</w:t>
      </w:r>
    </w:p>
    <w:tbl>
      <w:tblPr>
        <w:tblW w:w="12043" w:type="dxa"/>
        <w:tblLook w:val="04A0" w:firstRow="1" w:lastRow="0" w:firstColumn="1" w:lastColumn="0" w:noHBand="0" w:noVBand="1"/>
      </w:tblPr>
      <w:tblGrid>
        <w:gridCol w:w="4380"/>
        <w:gridCol w:w="1960"/>
        <w:gridCol w:w="1800"/>
        <w:gridCol w:w="1700"/>
        <w:gridCol w:w="1040"/>
        <w:gridCol w:w="1163"/>
      </w:tblGrid>
      <w:tr w:rsidR="00615CFA" w:rsidRPr="00750D26" w14:paraId="434D8F76" w14:textId="77777777" w:rsidTr="00615CFA">
        <w:trPr>
          <w:trHeight w:val="310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2859FF3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Curvature </w:t>
            </w:r>
          </w:p>
        </w:tc>
        <w:tc>
          <w:tcPr>
            <w:tcW w:w="1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B55D450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AS group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6BEF342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non-AS group</w:t>
            </w:r>
          </w:p>
        </w:tc>
        <w:tc>
          <w:tcPr>
            <w:tcW w:w="17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686EE8F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F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17ADE01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i/>
                <w:iCs/>
                <w:kern w:val="0"/>
                <w:szCs w:val="22"/>
                <w14:ligatures w14:val="none"/>
              </w:rPr>
              <w:t>p</w:t>
            </w: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 value </w:t>
            </w:r>
          </w:p>
        </w:tc>
        <w:tc>
          <w:tcPr>
            <w:tcW w:w="11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1A3C872" w14:textId="3869ACA2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Corrected </w:t>
            </w:r>
            <w:r w:rsidR="007A25B3">
              <w:rPr>
                <w:rFonts w:ascii="Times New Roman" w:eastAsia="等线" w:hAnsi="Times New Roman" w:cs="Times New Roman"/>
                <w:i/>
                <w:iCs/>
                <w:kern w:val="0"/>
                <w:szCs w:val="22"/>
                <w14:ligatures w14:val="none"/>
              </w:rPr>
              <w:t>p-value</w:t>
            </w:r>
          </w:p>
        </w:tc>
      </w:tr>
      <w:tr w:rsidR="00615CFA" w:rsidRPr="00750D26" w14:paraId="5C1C64BC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8577BD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recentral (L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4F4748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75 ± 0.038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6E62C9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90 ± 0.045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9D07364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4.498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CE789EA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  <w:t>0.035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9A28D88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355 </w:t>
            </w:r>
          </w:p>
        </w:tc>
      </w:tr>
      <w:tr w:rsidR="00615CFA" w:rsidRPr="00750D26" w14:paraId="268DEE75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516154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recentral (R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50FB5F8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88 ± 0.058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C4DEDB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97 ± 0.044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9A669D2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0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0369DA5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181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A4A7C43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595 </w:t>
            </w:r>
          </w:p>
        </w:tc>
      </w:tr>
      <w:tr w:rsidR="00615CFA" w:rsidRPr="00750D26" w14:paraId="5893B5BF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01D7BF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ostcentral (L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BE7AAE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59 ± 0.042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7512D9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63 ± 0.047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60B3B3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56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DA9B98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453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08FD2B7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82 </w:t>
            </w:r>
          </w:p>
        </w:tc>
      </w:tr>
      <w:tr w:rsidR="00615CFA" w:rsidRPr="00750D26" w14:paraId="3CD62D63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5B03AFA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ostcentral (R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4D35373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48 ± 0.05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A353951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44 ± 0.043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6E4D0C2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046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32997E3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831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DB4D182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12 </w:t>
            </w:r>
          </w:p>
        </w:tc>
      </w:tr>
      <w:tr w:rsidR="00615CFA" w:rsidRPr="00750D26" w14:paraId="51214064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97FB8A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aracentral (L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99CF67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39 ± 0.066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B6560C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34 ± 0.058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D0FC39B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03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CFE275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845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22F717A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12 </w:t>
            </w:r>
          </w:p>
        </w:tc>
      </w:tr>
      <w:tr w:rsidR="00615CFA" w:rsidRPr="00750D26" w14:paraId="54CC0F15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B02BD3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aracentral (R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88DFBEC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79 ± 0.07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A063E0A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82 ± 0.057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86CD09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66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A74D671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607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5396C6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82 </w:t>
            </w:r>
          </w:p>
        </w:tc>
      </w:tr>
      <w:tr w:rsidR="00615CFA" w:rsidRPr="00750D26" w14:paraId="799546F4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6B7AB6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Frontal Superior (L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D4F690A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05 ± 0.061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7D8511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04 ± 0.038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66AE40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00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A379541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993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165CDCF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93 </w:t>
            </w:r>
          </w:p>
        </w:tc>
      </w:tr>
      <w:tr w:rsidR="00615CFA" w:rsidRPr="00750D26" w14:paraId="225FAAE0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ECFE6CA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Frontal Superior (R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D5BFCE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98 ± 0.059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B2C1561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01 ± 0.043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3D1862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198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3DD420A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657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A3B5CB1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82 </w:t>
            </w:r>
          </w:p>
        </w:tc>
      </w:tr>
      <w:tr w:rsidR="00615CFA" w:rsidRPr="00750D26" w14:paraId="629B1E80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B2B0C2C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Frontal Middle Rostral (L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7EC1AF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02 ± 0.036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D93E47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17 ± 0.040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36EC41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4.92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1257DF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  <w:t>0.028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C1F32F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279 </w:t>
            </w:r>
          </w:p>
        </w:tc>
      </w:tr>
      <w:tr w:rsidR="00615CFA" w:rsidRPr="00750D26" w14:paraId="5383C31A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3EDF8D3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Frontal Middle Rostral (R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B6FBF2D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25 ± 0.046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05D306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38 ± 0.045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7D776D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.477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5B802B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117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50B6DB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509 </w:t>
            </w:r>
          </w:p>
        </w:tc>
      </w:tr>
      <w:tr w:rsidR="00615CFA" w:rsidRPr="00750D26" w14:paraId="3F5D5E68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0E0AA98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Frontal Middle Caudal (L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FD3D25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27 ± 0.081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1F8990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39± 0.074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ED2571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1.196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C22881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  <w:t>0.005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698CF81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046 </w:t>
            </w:r>
          </w:p>
        </w:tc>
      </w:tr>
      <w:tr w:rsidR="00615CFA" w:rsidRPr="00750D26" w14:paraId="1D419605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BFB8DC0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Frontal Middle Caudal (R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79F402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95 ± 0.078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D92FB44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15 ± 0.080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BE5A5D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.52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9D6299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114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DC65FE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509 </w:t>
            </w:r>
          </w:p>
        </w:tc>
      </w:tr>
      <w:tr w:rsidR="00615CFA" w:rsidRPr="00750D26" w14:paraId="4926C262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250200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Frontalpole (L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ECA9F14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196 ± 0.07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459D73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191 ± 0.047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B64727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96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D47F1B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587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1D03C7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82 </w:t>
            </w:r>
          </w:p>
        </w:tc>
      </w:tr>
      <w:tr w:rsidR="00615CFA" w:rsidRPr="00750D26" w14:paraId="6B59C355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EFC0250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Frontalpole (R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4F1B9A9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15 ± 0.078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86C794F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13 ± 0.056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476C1A3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047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AEF604E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828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4E8539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12 </w:t>
            </w:r>
          </w:p>
        </w:tc>
      </w:tr>
      <w:tr w:rsidR="00615CFA" w:rsidRPr="00750D26" w14:paraId="46B26A2C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DA775CF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Orbitofrontal Lateral (L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C5F6F9F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38 ± 0.053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4A167C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44 ± 0.046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94D3FDB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53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977FDD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464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1109D1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82 </w:t>
            </w:r>
          </w:p>
        </w:tc>
      </w:tr>
      <w:tr w:rsidR="00615CFA" w:rsidRPr="00750D26" w14:paraId="2FFC7841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9FEC41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Orbitofrontal Lateral (R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376463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31 ± 0.059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12FD96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43 ± 0.053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97323E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20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16F4AB0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75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913DCC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595 </w:t>
            </w:r>
          </w:p>
        </w:tc>
      </w:tr>
      <w:tr w:rsidR="00615CFA" w:rsidRPr="00750D26" w14:paraId="53ABACCA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9E117C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Orbitofrontal Medial (L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2117A8B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02 ± 0.069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96FEB0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91 ± 0.043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2B577C2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06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6C034CD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04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B688D1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595 </w:t>
            </w:r>
          </w:p>
        </w:tc>
      </w:tr>
      <w:tr w:rsidR="00615CFA" w:rsidRPr="00750D26" w14:paraId="592524F5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10ACC0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Orbitofrontal Medial (R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6C04D1E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23 ± 0.064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5B4C0B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26 ± 0.040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811B29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8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FBD395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536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F0ACE2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82 </w:t>
            </w:r>
          </w:p>
        </w:tc>
      </w:tr>
      <w:tr w:rsidR="00615CFA" w:rsidRPr="00750D26" w14:paraId="1D8D720C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07A718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arsopercularis (L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DA20043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12 ± 0.062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AF0DB30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28 ± 0.070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515A568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.48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A77444D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117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C83F651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509 </w:t>
            </w:r>
          </w:p>
        </w:tc>
      </w:tr>
      <w:tr w:rsidR="00615CFA" w:rsidRPr="00750D26" w14:paraId="09679EA3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65CEA22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arsopercularis (R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8F07E6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13 ± 0.082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2ECB76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13 ± 0.062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D403D97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03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487ADE2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863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26A3D2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12 </w:t>
            </w:r>
          </w:p>
        </w:tc>
      </w:tr>
      <w:tr w:rsidR="00615CFA" w:rsidRPr="00750D26" w14:paraId="08FBF95B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73D83B1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arsorbitalis (L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DF20B25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58 ± 0.06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9A26F39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42 ± 0.065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919CF3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62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3ED571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04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8F2E9C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595 </w:t>
            </w:r>
          </w:p>
        </w:tc>
      </w:tr>
      <w:tr w:rsidR="00615CFA" w:rsidRPr="00750D26" w14:paraId="2B8D0A14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99D400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arsorbitalis (R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966E9D4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25 ± 0.078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253E16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59 ± 0.073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BCBA42F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5.59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E66A93E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  <w:t>0.019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778743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192 </w:t>
            </w:r>
          </w:p>
        </w:tc>
      </w:tr>
      <w:tr w:rsidR="00615CFA" w:rsidRPr="00750D26" w14:paraId="224D5D85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C87AF4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arstriangularis (L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21CCBE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27 ± 0.082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5B8504B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65 ± 0.068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AED1AB8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1.460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526FE00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  <w:t>&lt;0.001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3EB3B43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003 </w:t>
            </w:r>
          </w:p>
        </w:tc>
      </w:tr>
      <w:tr w:rsidR="00615CFA" w:rsidRPr="00750D26" w14:paraId="6D7B29B8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D098B9D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arstriangularis (R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23DC6C6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77 ± 0.05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6FF715F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04 ± 0.062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AD2261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5.784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0CA70D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  <w:t>0.017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715FF5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173 </w:t>
            </w:r>
          </w:p>
        </w:tc>
      </w:tr>
      <w:tr w:rsidR="00615CFA" w:rsidRPr="00750D26" w14:paraId="096ED9E5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FC7161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Insula (L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79661B0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59 ± 0.049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2E99C4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83 ± 0.062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CDE5B9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6.41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AF2A4CE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  <w:t>0.012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A927F6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123 </w:t>
            </w:r>
          </w:p>
        </w:tc>
      </w:tr>
      <w:tr w:rsidR="00615CFA" w:rsidRPr="00750D26" w14:paraId="70CCCB06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A9CB47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Insula (R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8E85FA0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57 ± 0.096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A94848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84 ± 0.064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A46ACBF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5.318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45E1D3D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  <w:t>0.022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947EAF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224 </w:t>
            </w:r>
          </w:p>
        </w:tc>
      </w:tr>
      <w:tr w:rsidR="00615CFA" w:rsidRPr="00750D26" w14:paraId="4C81650C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B95A202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Cingulum Anterior (L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75183E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433 ± 0.121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2FE38E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464 ± 0.111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39A10A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3.39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E3F066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067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8A44E2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478 </w:t>
            </w:r>
          </w:p>
        </w:tc>
      </w:tr>
      <w:tr w:rsidR="00615CFA" w:rsidRPr="00750D26" w14:paraId="28BB4240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0E5A20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Cingulum Anterior (R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0A42C29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442 ± 0.104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3ECCA8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453 ± 0.105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3DFF81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66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67FD3BA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417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0EA5492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29 </w:t>
            </w:r>
          </w:p>
        </w:tc>
      </w:tr>
      <w:tr w:rsidR="00615CFA" w:rsidRPr="00750D26" w14:paraId="24F52A68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2E96997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Cingulum Middle (L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F84A59D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409 ± 0.14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D2571E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421 ± 0.106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66506FE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678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CA2A19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411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2BDC32B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29 </w:t>
            </w:r>
          </w:p>
        </w:tc>
      </w:tr>
      <w:tr w:rsidR="00615CFA" w:rsidRPr="00750D26" w14:paraId="023DD8BE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C688CD4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Cingulum Middle (R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EF91F0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50 ± 0.082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BE4D79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67 ± 0.099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AEF805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574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6DB939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11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679EA4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595 </w:t>
            </w:r>
          </w:p>
        </w:tc>
      </w:tr>
      <w:tr w:rsidR="00615CFA" w:rsidRPr="00750D26" w14:paraId="39FBC602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B0985D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Cingulum Post (L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6D1E920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68 ± 0.074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E94A16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75 ± 0.076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CC298C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82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862CDDC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64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18016E9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29 </w:t>
            </w:r>
          </w:p>
        </w:tc>
      </w:tr>
      <w:tr w:rsidR="00615CFA" w:rsidRPr="00750D26" w14:paraId="16916E3D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AE7FAA5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Cingulum Post (R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0873D19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16 ± 0.069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3FA18D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37 ± 0.070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7258447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4.01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5065DE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  <w:t>0.047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860D9D4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469 </w:t>
            </w:r>
          </w:p>
        </w:tc>
      </w:tr>
      <w:tr w:rsidR="00615CFA" w:rsidRPr="00750D26" w14:paraId="19879A24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3ED3EE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IsthmuscinguLaterale (L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552D06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32 ± 0.068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AD17AC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36 ± 0.069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71E8D2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49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FD70C5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483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DBFD0D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82 </w:t>
            </w:r>
          </w:p>
        </w:tc>
      </w:tr>
      <w:tr w:rsidR="00615CFA" w:rsidRPr="00750D26" w14:paraId="4F34769C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311652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IsthmuscinguLaterale (R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03206F4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83 ± 0.053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A419D35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88 ± 0.062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38A737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48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2739BDC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487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2F0736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82 </w:t>
            </w:r>
          </w:p>
        </w:tc>
      </w:tr>
      <w:tr w:rsidR="00615CFA" w:rsidRPr="00750D26" w14:paraId="12A637E5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B73044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arahippocampal (L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0C36244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81 ± 0.107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29DA211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68 ± 0.097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5F5E70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48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9B6B6B1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556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18B937E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82 </w:t>
            </w:r>
          </w:p>
        </w:tc>
      </w:tr>
      <w:tr w:rsidR="00615CFA" w:rsidRPr="00750D26" w14:paraId="5A380D99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DBB0E0F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arahippocampal (R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16FBF6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58 ± 0.066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CCF424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79 ± 0.086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9BEF8DE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.21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5E5D26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139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286859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509 </w:t>
            </w:r>
          </w:p>
        </w:tc>
      </w:tr>
      <w:tr w:rsidR="00615CFA" w:rsidRPr="00750D26" w14:paraId="03A04D07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6E9CAC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arietal Superior (L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57D3027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51 ± 0.037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AD0E74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58 ± 0.044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0103A26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76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993C4FB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186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F8B0B7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595 </w:t>
            </w:r>
          </w:p>
        </w:tc>
      </w:tr>
      <w:tr w:rsidR="00615CFA" w:rsidRPr="00750D26" w14:paraId="2F8F1C25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B7B26D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arietal Superior (R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D44D1DF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66 ± 0.043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341C6B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70 ± 0.047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332EDC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658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99564F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418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90EADF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29 </w:t>
            </w:r>
          </w:p>
        </w:tc>
      </w:tr>
      <w:tr w:rsidR="00615CFA" w:rsidRPr="00750D26" w14:paraId="3C61FA18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377496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arietal Inferio (L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A8065DD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34 ± 0.05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AD0966D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39 ± 0.045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27D291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574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C5C365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450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E5AE71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82 </w:t>
            </w:r>
          </w:p>
        </w:tc>
      </w:tr>
      <w:tr w:rsidR="00615CFA" w:rsidRPr="00750D26" w14:paraId="3DB73708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5C44AC8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arietal Inferio (R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67588E4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36 ± 0.046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6114914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41 ± 0.047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2D4B39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64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4ABA412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424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C222A1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29 </w:t>
            </w:r>
          </w:p>
        </w:tc>
      </w:tr>
      <w:tr w:rsidR="00615CFA" w:rsidRPr="00750D26" w14:paraId="760EE75C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C6FEC1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Cuneus (L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280B94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48 ± 0.047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5101F6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45 ± 0.066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C50200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01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2EA865A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915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A31080E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93 </w:t>
            </w:r>
          </w:p>
        </w:tc>
      </w:tr>
      <w:tr w:rsidR="00615CFA" w:rsidRPr="00750D26" w14:paraId="2B407188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4CEB24D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Cuneus (R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9B13CE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88 ± 0.06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053ABE3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88 ± 0.071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4F60C97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02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4DD0B2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866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A4C46B0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12 </w:t>
            </w:r>
          </w:p>
        </w:tc>
      </w:tr>
      <w:tr w:rsidR="00615CFA" w:rsidRPr="00750D26" w14:paraId="4275B74B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2502C98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Entorhinal (L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CBBA48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29 ± 0.08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AB627AE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45 ± 0.064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91D4203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89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27A340C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171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52B8ABA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595 </w:t>
            </w:r>
          </w:p>
        </w:tc>
      </w:tr>
      <w:tr w:rsidR="00615CFA" w:rsidRPr="00750D26" w14:paraId="5E4CFF28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9059B27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Entorhinal (R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71DF804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24 ± 0.073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C08AEB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33 ± 0.094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C9E2E90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0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6D384E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585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815FB0D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82 </w:t>
            </w:r>
          </w:p>
        </w:tc>
      </w:tr>
      <w:tr w:rsidR="00615CFA" w:rsidRPr="00750D26" w14:paraId="42D2AC87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AE58EC7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Fusiform (L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A33BB0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52 ± 0.05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835AF26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74 ± 0.051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8D00FA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6.45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26B24D3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  <w:t>0.012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370A0B8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120 </w:t>
            </w:r>
          </w:p>
        </w:tc>
      </w:tr>
      <w:tr w:rsidR="00615CFA" w:rsidRPr="00750D26" w14:paraId="4A25CD14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7319049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Fusiform (R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7900CF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419 ± 0.052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420D932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422 ± 0.061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391E65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67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4FCA42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606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0EF6FB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82 </w:t>
            </w:r>
          </w:p>
        </w:tc>
      </w:tr>
      <w:tr w:rsidR="00615CFA" w:rsidRPr="00750D26" w14:paraId="0049E70E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7396690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Lingual (L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20642C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41 ± 0.046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AFDF39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53 ± 0.045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13757B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.84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8EDF7B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094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202576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469 </w:t>
            </w:r>
          </w:p>
        </w:tc>
      </w:tr>
      <w:tr w:rsidR="00615CFA" w:rsidRPr="00750D26" w14:paraId="01F2D941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31A6A1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Lingual (R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1D23E37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53 ± 0.043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9A99009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62 ± 0.049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9076AC2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606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C9764DF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07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05BB65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595 </w:t>
            </w:r>
          </w:p>
        </w:tc>
      </w:tr>
      <w:tr w:rsidR="00615CFA" w:rsidRPr="00750D26" w14:paraId="70CA3CE2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8531A2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ericalcarine (L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CDF555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439 ± 0.072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49BACA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441 ± 0.080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8F8312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184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A3F90B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668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C95FAFC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82 </w:t>
            </w:r>
          </w:p>
        </w:tc>
      </w:tr>
      <w:tr w:rsidR="00615CFA" w:rsidRPr="00750D26" w14:paraId="6E6C013E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8E91CE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ericalcarine (R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D7C4E4D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91 ± 0.056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D497DE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90 ± 0.072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AD30CD2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007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9FA0CB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935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E850AE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93 </w:t>
            </w:r>
          </w:p>
        </w:tc>
      </w:tr>
      <w:tr w:rsidR="00615CFA" w:rsidRPr="00750D26" w14:paraId="5A35EC62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78A627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recuneus (L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8AFF1B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88 ± 0.044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2699FF3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87 ± 0.043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92A11E7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00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DFDC8F3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927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12D9AF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93 </w:t>
            </w:r>
          </w:p>
        </w:tc>
      </w:tr>
      <w:tr w:rsidR="00615CFA" w:rsidRPr="00750D26" w14:paraId="1C53C107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1BA5553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Precuneus (R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468364E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84 ± 0.048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CF8306A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87 ± 0.042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86649CC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5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29D12D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611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A4AA2C8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82 </w:t>
            </w:r>
          </w:p>
        </w:tc>
      </w:tr>
      <w:tr w:rsidR="00615CFA" w:rsidRPr="00750D26" w14:paraId="676459E8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420F273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Superiorramarginal (L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F01F581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00 ± 0.056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341387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10 ± 0.063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DDE0EB0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75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AE65E51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  <w:t>0.003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2BCFDE0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031 </w:t>
            </w:r>
          </w:p>
        </w:tc>
      </w:tr>
      <w:tr w:rsidR="00615CFA" w:rsidRPr="00750D26" w14:paraId="7E4F6525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FDA09D4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Superiorramarginal (R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B7B6C0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39 ± 0.061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4EAA816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41 ± 0.050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93F20A5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14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5D42CCF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700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7C7FD5A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82 </w:t>
            </w:r>
          </w:p>
        </w:tc>
      </w:tr>
      <w:tr w:rsidR="00615CFA" w:rsidRPr="00750D26" w14:paraId="7F8F2BEE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6E83B85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Temporal Superior (L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640398D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85 ± 0.056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ECC710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89 ± 0.056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9D9FC8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7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00795F1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404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E103A08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29 </w:t>
            </w:r>
          </w:p>
        </w:tc>
      </w:tr>
      <w:tr w:rsidR="00615CFA" w:rsidRPr="00750D26" w14:paraId="4FEC899A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2954060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Temporal Superior (R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2D3608B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26 ± 0.073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22B7AC8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26 ± 0.058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9120CAA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05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47CD6EF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814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4E6E5D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12 </w:t>
            </w:r>
          </w:p>
        </w:tc>
      </w:tr>
      <w:tr w:rsidR="00615CFA" w:rsidRPr="00750D26" w14:paraId="03CAB846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67AC0B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Temporal Middle (L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3FE654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47 ± 0.04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741789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61 ± 0.048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B78F47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3.134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006C97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079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E52A683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469 </w:t>
            </w:r>
          </w:p>
        </w:tc>
      </w:tr>
      <w:tr w:rsidR="00615CFA" w:rsidRPr="00750D26" w14:paraId="6DB5F609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0C1040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Temporal Middle (R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0D83147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61 ± 0.048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0E75C51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74 ± 0.046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6CD5C01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2.90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4F5E44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090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E0309F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469 </w:t>
            </w:r>
          </w:p>
        </w:tc>
      </w:tr>
      <w:tr w:rsidR="00615CFA" w:rsidRPr="00750D26" w14:paraId="5557D057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ACB2E7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Temporal Inferio (L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582D99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85 ± 0.057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5DA0CCB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86 ± 0.050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92982CA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03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8B5E50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860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5AE2896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12 </w:t>
            </w:r>
          </w:p>
        </w:tc>
      </w:tr>
      <w:tr w:rsidR="00615CFA" w:rsidRPr="00750D26" w14:paraId="54D767C2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E08F3F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Temporal Inferio (R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E41E1B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05 ± 0.087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B63D0D2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36± 0.054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4EC80E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2.596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5D8AAA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  <w:t>0.004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B9D83D6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037 </w:t>
            </w:r>
          </w:p>
        </w:tc>
      </w:tr>
      <w:tr w:rsidR="00615CFA" w:rsidRPr="00750D26" w14:paraId="007E0C29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6B44E19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Temporalpole (L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250002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186 ± 0.126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7E07EB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180 ± 0.058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A02AF3D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098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09B472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755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5C2181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82 </w:t>
            </w:r>
          </w:p>
        </w:tc>
      </w:tr>
      <w:tr w:rsidR="00615CFA" w:rsidRPr="00750D26" w14:paraId="0DC07D60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A54081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Temporalpole (R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A89D3C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193 ± 0.153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3A4DC4A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196 ± 0.066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6A3E664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074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CA4633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785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2F3CB05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82 </w:t>
            </w:r>
          </w:p>
        </w:tc>
      </w:tr>
      <w:tr w:rsidR="00615CFA" w:rsidRPr="00750D26" w14:paraId="392907AA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967769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Temporal Superior Banks (L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6FBF14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73 ± 0.08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022421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68 ± 0.080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A30D2DE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01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16500F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910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0A3F3F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93 </w:t>
            </w:r>
          </w:p>
        </w:tc>
      </w:tr>
      <w:tr w:rsidR="00615CFA" w:rsidRPr="00750D26" w14:paraId="79F30618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17CBF0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Temporal Superior Banks (R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9F7A576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76 ± 0.128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93494D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84 ± 0.105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96FF9F9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18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D5879F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672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5C0A125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82 </w:t>
            </w:r>
          </w:p>
        </w:tc>
      </w:tr>
      <w:tr w:rsidR="00615CFA" w:rsidRPr="00750D26" w14:paraId="6C11B0FC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B3DB815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Transverse temporal (L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9CBF717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28 ± 0.097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0D2F1C3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22 ± 0.106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791BFD2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03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78D067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843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DFD595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912 </w:t>
            </w:r>
          </w:p>
        </w:tc>
      </w:tr>
      <w:tr w:rsidR="00615CFA" w:rsidRPr="00750D26" w14:paraId="3E67F545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BF9720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Transverse temporal (R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158FE6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61 ± 0.117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3E4C55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251 ± 0.101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9035AA8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137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0B9A996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712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ABAF10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782 </w:t>
            </w:r>
          </w:p>
        </w:tc>
      </w:tr>
      <w:tr w:rsidR="00615CFA" w:rsidRPr="00750D26" w14:paraId="0B5A5D17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53926AB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OCorpus Callosumipital Lateral (L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C8D3659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43 ± 0.052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06AF86F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51 ± 0.037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2C976CB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1.75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DF13A1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187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A00CA35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595 </w:t>
            </w:r>
          </w:p>
        </w:tc>
      </w:tr>
      <w:tr w:rsidR="00615CFA" w:rsidRPr="00750D26" w14:paraId="4A85ADA5" w14:textId="77777777" w:rsidTr="00615CFA">
        <w:trPr>
          <w:trHeight w:val="310"/>
        </w:trPr>
        <w:tc>
          <w:tcPr>
            <w:tcW w:w="438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4B1E099" w14:textId="77777777" w:rsidR="00615CFA" w:rsidRPr="00750D26" w:rsidRDefault="00615CFA" w:rsidP="00750D26">
            <w:pPr>
              <w:widowControl/>
              <w:spacing w:after="0" w:line="276" w:lineRule="auto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OCorpus Callosumipital Lateral (R)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7020B9F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57 ± 0.045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484BBE4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0.374 ± 0.043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328C73B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>6.657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E70257B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b/>
                <w:bCs/>
                <w:kern w:val="0"/>
                <w:szCs w:val="22"/>
                <w14:ligatures w14:val="none"/>
              </w:rPr>
              <w:t>0.011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F5AD40C" w14:textId="77777777" w:rsidR="00615CFA" w:rsidRPr="00750D26" w:rsidRDefault="00615CFA" w:rsidP="00750D26">
            <w:pPr>
              <w:widowControl/>
              <w:spacing w:after="0" w:line="276" w:lineRule="auto"/>
              <w:jc w:val="center"/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</w:pPr>
            <w:r w:rsidRPr="00750D26">
              <w:rPr>
                <w:rFonts w:ascii="Times New Roman" w:eastAsia="等线" w:hAnsi="Times New Roman" w:cs="Times New Roman"/>
                <w:kern w:val="0"/>
                <w:szCs w:val="22"/>
                <w14:ligatures w14:val="none"/>
              </w:rPr>
              <w:t xml:space="preserve">0.108 </w:t>
            </w:r>
          </w:p>
        </w:tc>
      </w:tr>
    </w:tbl>
    <w:p w14:paraId="4EDAFAE9" w14:textId="0E8AF26E" w:rsidR="005F2E1C" w:rsidRPr="00750D26" w:rsidRDefault="00615CFA" w:rsidP="00750D26">
      <w:pPr>
        <w:widowControl/>
        <w:spacing w:after="0" w:line="276" w:lineRule="auto"/>
        <w:jc w:val="both"/>
        <w:rPr>
          <w:rFonts w:ascii="Times New Roman" w:hAnsi="Times New Roman" w:cs="Times New Roman"/>
          <w:szCs w:val="22"/>
        </w:rPr>
      </w:pPr>
      <w:r w:rsidRPr="00750D26">
        <w:rPr>
          <w:rFonts w:ascii="Times New Roman" w:hAnsi="Times New Roman" w:cs="Times New Roman"/>
          <w:szCs w:val="22"/>
        </w:rPr>
        <w:t>Note: Data are shown as mean ± SD. Abbreviations: AS = Asphyxia, L = left, R = right, SD = Standard Deviation.</w:t>
      </w:r>
    </w:p>
    <w:sectPr w:rsidR="005F2E1C" w:rsidRPr="00750D2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8C67FF" w14:textId="77777777" w:rsidR="008D7B60" w:rsidRDefault="008D7B60" w:rsidP="002B7B8E">
      <w:pPr>
        <w:spacing w:after="0" w:line="240" w:lineRule="auto"/>
        <w:rPr>
          <w:rFonts w:hint="eastAsia"/>
        </w:rPr>
      </w:pPr>
      <w:r>
        <w:separator/>
      </w:r>
    </w:p>
  </w:endnote>
  <w:endnote w:type="continuationSeparator" w:id="0">
    <w:p w14:paraId="0AF74A9B" w14:textId="77777777" w:rsidR="008D7B60" w:rsidRDefault="008D7B60" w:rsidP="002B7B8E">
      <w:pPr>
        <w:spacing w:after="0" w:line="240" w:lineRule="auto"/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706972" w14:textId="77777777" w:rsidR="008D7B60" w:rsidRDefault="008D7B60" w:rsidP="002B7B8E">
      <w:pPr>
        <w:spacing w:after="0" w:line="240" w:lineRule="auto"/>
        <w:rPr>
          <w:rFonts w:hint="eastAsia"/>
        </w:rPr>
      </w:pPr>
      <w:r>
        <w:separator/>
      </w:r>
    </w:p>
  </w:footnote>
  <w:footnote w:type="continuationSeparator" w:id="0">
    <w:p w14:paraId="7262C5E8" w14:textId="77777777" w:rsidR="008D7B60" w:rsidRDefault="008D7B60" w:rsidP="002B7B8E">
      <w:pPr>
        <w:spacing w:after="0" w:line="240" w:lineRule="auto"/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56839"/>
    <w:multiLevelType w:val="hybridMultilevel"/>
    <w:tmpl w:val="C61E1CD4"/>
    <w:lvl w:ilvl="0" w:tplc="FFFFFFFF">
      <w:start w:val="1"/>
      <w:numFmt w:val="decimal"/>
      <w:lvlText w:val="%1、"/>
      <w:lvlJc w:val="left"/>
      <w:pPr>
        <w:ind w:left="643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210" w:hanging="440"/>
      </w:pPr>
    </w:lvl>
    <w:lvl w:ilvl="2" w:tplc="FFFFFFFF" w:tentative="1">
      <w:start w:val="1"/>
      <w:numFmt w:val="lowerRoman"/>
      <w:lvlText w:val="%3."/>
      <w:lvlJc w:val="right"/>
      <w:pPr>
        <w:ind w:left="1650" w:hanging="440"/>
      </w:pPr>
    </w:lvl>
    <w:lvl w:ilvl="3" w:tplc="FFFFFFFF" w:tentative="1">
      <w:start w:val="1"/>
      <w:numFmt w:val="decimal"/>
      <w:lvlText w:val="%4."/>
      <w:lvlJc w:val="left"/>
      <w:pPr>
        <w:ind w:left="2090" w:hanging="440"/>
      </w:pPr>
    </w:lvl>
    <w:lvl w:ilvl="4" w:tplc="FFFFFFFF" w:tentative="1">
      <w:start w:val="1"/>
      <w:numFmt w:val="lowerLetter"/>
      <w:lvlText w:val="%5)"/>
      <w:lvlJc w:val="left"/>
      <w:pPr>
        <w:ind w:left="2530" w:hanging="440"/>
      </w:pPr>
    </w:lvl>
    <w:lvl w:ilvl="5" w:tplc="FFFFFFFF" w:tentative="1">
      <w:start w:val="1"/>
      <w:numFmt w:val="lowerRoman"/>
      <w:lvlText w:val="%6."/>
      <w:lvlJc w:val="right"/>
      <w:pPr>
        <w:ind w:left="2970" w:hanging="440"/>
      </w:pPr>
    </w:lvl>
    <w:lvl w:ilvl="6" w:tplc="FFFFFFFF" w:tentative="1">
      <w:start w:val="1"/>
      <w:numFmt w:val="decimal"/>
      <w:lvlText w:val="%7."/>
      <w:lvlJc w:val="left"/>
      <w:pPr>
        <w:ind w:left="3410" w:hanging="440"/>
      </w:pPr>
    </w:lvl>
    <w:lvl w:ilvl="7" w:tplc="FFFFFFFF" w:tentative="1">
      <w:start w:val="1"/>
      <w:numFmt w:val="lowerLetter"/>
      <w:lvlText w:val="%8)"/>
      <w:lvlJc w:val="left"/>
      <w:pPr>
        <w:ind w:left="3850" w:hanging="440"/>
      </w:pPr>
    </w:lvl>
    <w:lvl w:ilvl="8" w:tplc="FFFFFFFF" w:tentative="1">
      <w:start w:val="1"/>
      <w:numFmt w:val="lowerRoman"/>
      <w:lvlText w:val="%9."/>
      <w:lvlJc w:val="right"/>
      <w:pPr>
        <w:ind w:left="4290" w:hanging="440"/>
      </w:pPr>
    </w:lvl>
  </w:abstractNum>
  <w:abstractNum w:abstractNumId="1" w15:restartNumberingAfterBreak="0">
    <w:nsid w:val="42FF7271"/>
    <w:multiLevelType w:val="hybridMultilevel"/>
    <w:tmpl w:val="C61E1CD4"/>
    <w:lvl w:ilvl="0" w:tplc="2F8A131E">
      <w:start w:val="1"/>
      <w:numFmt w:val="decimal"/>
      <w:lvlText w:val="%1、"/>
      <w:lvlJc w:val="left"/>
      <w:pPr>
        <w:ind w:left="643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10" w:hanging="440"/>
      </w:pPr>
    </w:lvl>
    <w:lvl w:ilvl="2" w:tplc="0409001B" w:tentative="1">
      <w:start w:val="1"/>
      <w:numFmt w:val="lowerRoman"/>
      <w:lvlText w:val="%3."/>
      <w:lvlJc w:val="right"/>
      <w:pPr>
        <w:ind w:left="1650" w:hanging="440"/>
      </w:pPr>
    </w:lvl>
    <w:lvl w:ilvl="3" w:tplc="0409000F" w:tentative="1">
      <w:start w:val="1"/>
      <w:numFmt w:val="decimal"/>
      <w:lvlText w:val="%4."/>
      <w:lvlJc w:val="left"/>
      <w:pPr>
        <w:ind w:left="2090" w:hanging="440"/>
      </w:pPr>
    </w:lvl>
    <w:lvl w:ilvl="4" w:tplc="04090019" w:tentative="1">
      <w:start w:val="1"/>
      <w:numFmt w:val="lowerLetter"/>
      <w:lvlText w:val="%5)"/>
      <w:lvlJc w:val="left"/>
      <w:pPr>
        <w:ind w:left="2530" w:hanging="440"/>
      </w:pPr>
    </w:lvl>
    <w:lvl w:ilvl="5" w:tplc="0409001B" w:tentative="1">
      <w:start w:val="1"/>
      <w:numFmt w:val="lowerRoman"/>
      <w:lvlText w:val="%6."/>
      <w:lvlJc w:val="right"/>
      <w:pPr>
        <w:ind w:left="2970" w:hanging="440"/>
      </w:pPr>
    </w:lvl>
    <w:lvl w:ilvl="6" w:tplc="0409000F" w:tentative="1">
      <w:start w:val="1"/>
      <w:numFmt w:val="decimal"/>
      <w:lvlText w:val="%7."/>
      <w:lvlJc w:val="left"/>
      <w:pPr>
        <w:ind w:left="3410" w:hanging="440"/>
      </w:pPr>
    </w:lvl>
    <w:lvl w:ilvl="7" w:tplc="04090019" w:tentative="1">
      <w:start w:val="1"/>
      <w:numFmt w:val="lowerLetter"/>
      <w:lvlText w:val="%8)"/>
      <w:lvlJc w:val="left"/>
      <w:pPr>
        <w:ind w:left="3850" w:hanging="440"/>
      </w:pPr>
    </w:lvl>
    <w:lvl w:ilvl="8" w:tplc="0409001B" w:tentative="1">
      <w:start w:val="1"/>
      <w:numFmt w:val="lowerRoman"/>
      <w:lvlText w:val="%9."/>
      <w:lvlJc w:val="right"/>
      <w:pPr>
        <w:ind w:left="4290" w:hanging="440"/>
      </w:pPr>
    </w:lvl>
  </w:abstractNum>
  <w:abstractNum w:abstractNumId="2" w15:restartNumberingAfterBreak="0">
    <w:nsid w:val="5568474B"/>
    <w:multiLevelType w:val="hybridMultilevel"/>
    <w:tmpl w:val="DB222300"/>
    <w:lvl w:ilvl="0" w:tplc="6CF20E3E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59" w:hanging="440"/>
      </w:pPr>
    </w:lvl>
    <w:lvl w:ilvl="2" w:tplc="0409001B" w:tentative="1">
      <w:start w:val="1"/>
      <w:numFmt w:val="lowerRoman"/>
      <w:lvlText w:val="%3."/>
      <w:lvlJc w:val="right"/>
      <w:pPr>
        <w:ind w:left="1399" w:hanging="440"/>
      </w:pPr>
    </w:lvl>
    <w:lvl w:ilvl="3" w:tplc="0409000F" w:tentative="1">
      <w:start w:val="1"/>
      <w:numFmt w:val="decimal"/>
      <w:lvlText w:val="%4."/>
      <w:lvlJc w:val="left"/>
      <w:pPr>
        <w:ind w:left="1839" w:hanging="440"/>
      </w:pPr>
    </w:lvl>
    <w:lvl w:ilvl="4" w:tplc="04090019" w:tentative="1">
      <w:start w:val="1"/>
      <w:numFmt w:val="lowerLetter"/>
      <w:lvlText w:val="%5)"/>
      <w:lvlJc w:val="left"/>
      <w:pPr>
        <w:ind w:left="2279" w:hanging="440"/>
      </w:pPr>
    </w:lvl>
    <w:lvl w:ilvl="5" w:tplc="0409001B" w:tentative="1">
      <w:start w:val="1"/>
      <w:numFmt w:val="lowerRoman"/>
      <w:lvlText w:val="%6."/>
      <w:lvlJc w:val="right"/>
      <w:pPr>
        <w:ind w:left="2719" w:hanging="440"/>
      </w:pPr>
    </w:lvl>
    <w:lvl w:ilvl="6" w:tplc="0409000F" w:tentative="1">
      <w:start w:val="1"/>
      <w:numFmt w:val="decimal"/>
      <w:lvlText w:val="%7."/>
      <w:lvlJc w:val="left"/>
      <w:pPr>
        <w:ind w:left="3159" w:hanging="440"/>
      </w:pPr>
    </w:lvl>
    <w:lvl w:ilvl="7" w:tplc="04090019" w:tentative="1">
      <w:start w:val="1"/>
      <w:numFmt w:val="lowerLetter"/>
      <w:lvlText w:val="%8)"/>
      <w:lvlJc w:val="left"/>
      <w:pPr>
        <w:ind w:left="3599" w:hanging="440"/>
      </w:pPr>
    </w:lvl>
    <w:lvl w:ilvl="8" w:tplc="0409001B" w:tentative="1">
      <w:start w:val="1"/>
      <w:numFmt w:val="lowerRoman"/>
      <w:lvlText w:val="%9."/>
      <w:lvlJc w:val="right"/>
      <w:pPr>
        <w:ind w:left="4039" w:hanging="440"/>
      </w:pPr>
    </w:lvl>
  </w:abstractNum>
  <w:num w:numId="1" w16cid:durableId="1038627677">
    <w:abstractNumId w:val="2"/>
  </w:num>
  <w:num w:numId="2" w16cid:durableId="535394178">
    <w:abstractNumId w:val="1"/>
  </w:num>
  <w:num w:numId="3" w16cid:durableId="3119515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0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Q2MjQ0NDYyNrM0M7ZU0lEKTi0uzszPAymwqAUAkLk8S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等线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xzz2sta8erpaxe22flvpwda2tpar02909ev&quot;&gt;我的EndNote库&lt;record-ids&gt;&lt;item&gt;5&lt;/item&gt;&lt;item&gt;8&lt;/item&gt;&lt;item&gt;15&lt;/item&gt;&lt;item&gt;25&lt;/item&gt;&lt;item&gt;26&lt;/item&gt;&lt;item&gt;31&lt;/item&gt;&lt;item&gt;41&lt;/item&gt;&lt;item&gt;44&lt;/item&gt;&lt;item&gt;45&lt;/item&gt;&lt;item&gt;49&lt;/item&gt;&lt;item&gt;56&lt;/item&gt;&lt;item&gt;62&lt;/item&gt;&lt;item&gt;63&lt;/item&gt;&lt;item&gt;65&lt;/item&gt;&lt;item&gt;66&lt;/item&gt;&lt;item&gt;67&lt;/item&gt;&lt;item&gt;69&lt;/item&gt;&lt;item&gt;70&lt;/item&gt;&lt;item&gt;71&lt;/item&gt;&lt;item&gt;72&lt;/item&gt;&lt;item&gt;73&lt;/item&gt;&lt;item&gt;74&lt;/item&gt;&lt;item&gt;75&lt;/item&gt;&lt;item&gt;79&lt;/item&gt;&lt;item&gt;80&lt;/item&gt;&lt;item&gt;81&lt;/item&gt;&lt;item&gt;82&lt;/item&gt;&lt;item&gt;83&lt;/item&gt;&lt;item&gt;84&lt;/item&gt;&lt;item&gt;85&lt;/item&gt;&lt;item&gt;87&lt;/item&gt;&lt;item&gt;90&lt;/item&gt;&lt;item&gt;91&lt;/item&gt;&lt;item&gt;93&lt;/item&gt;&lt;item&gt;94&lt;/item&gt;&lt;item&gt;95&lt;/item&gt;&lt;item&gt;96&lt;/item&gt;&lt;item&gt;97&lt;/item&gt;&lt;item&gt;102&lt;/item&gt;&lt;item&gt;103&lt;/item&gt;&lt;item&gt;104&lt;/item&gt;&lt;item&gt;106&lt;/item&gt;&lt;item&gt;108&lt;/item&gt;&lt;item&gt;109&lt;/item&gt;&lt;item&gt;110&lt;/item&gt;&lt;item&gt;112&lt;/item&gt;&lt;item&gt;116&lt;/item&gt;&lt;item&gt;117&lt;/item&gt;&lt;item&gt;445&lt;/item&gt;&lt;item&gt;446&lt;/item&gt;&lt;item&gt;447&lt;/item&gt;&lt;item&gt;448&lt;/item&gt;&lt;item&gt;449&lt;/item&gt;&lt;item&gt;450&lt;/item&gt;&lt;item&gt;451&lt;/item&gt;&lt;item&gt;452&lt;/item&gt;&lt;item&gt;453&lt;/item&gt;&lt;/record-ids&gt;&lt;/item&gt;&lt;/Libraries&gt;"/>
  </w:docVars>
  <w:rsids>
    <w:rsidRoot w:val="003705F8"/>
    <w:rsid w:val="000009E5"/>
    <w:rsid w:val="00011962"/>
    <w:rsid w:val="00014776"/>
    <w:rsid w:val="0001740D"/>
    <w:rsid w:val="0002209C"/>
    <w:rsid w:val="000445A0"/>
    <w:rsid w:val="000471F9"/>
    <w:rsid w:val="000764C8"/>
    <w:rsid w:val="00076DFA"/>
    <w:rsid w:val="00077D33"/>
    <w:rsid w:val="00083233"/>
    <w:rsid w:val="0008455D"/>
    <w:rsid w:val="000865A7"/>
    <w:rsid w:val="00095F4E"/>
    <w:rsid w:val="00097D8A"/>
    <w:rsid w:val="000A5102"/>
    <w:rsid w:val="000B126D"/>
    <w:rsid w:val="000B4D49"/>
    <w:rsid w:val="000C0465"/>
    <w:rsid w:val="000C1DF8"/>
    <w:rsid w:val="000C4138"/>
    <w:rsid w:val="000C6044"/>
    <w:rsid w:val="000C6467"/>
    <w:rsid w:val="000C66DC"/>
    <w:rsid w:val="000D597D"/>
    <w:rsid w:val="000E0A07"/>
    <w:rsid w:val="001104CF"/>
    <w:rsid w:val="00116569"/>
    <w:rsid w:val="00133CE9"/>
    <w:rsid w:val="00135681"/>
    <w:rsid w:val="00137BF0"/>
    <w:rsid w:val="001704BF"/>
    <w:rsid w:val="00176E22"/>
    <w:rsid w:val="001921E7"/>
    <w:rsid w:val="001958BE"/>
    <w:rsid w:val="001B4D77"/>
    <w:rsid w:val="001C3DDF"/>
    <w:rsid w:val="001C7E4A"/>
    <w:rsid w:val="001D76F4"/>
    <w:rsid w:val="001E0FDB"/>
    <w:rsid w:val="001E4DBB"/>
    <w:rsid w:val="001E4E4E"/>
    <w:rsid w:val="001F1C6A"/>
    <w:rsid w:val="001F1E87"/>
    <w:rsid w:val="001F2EE0"/>
    <w:rsid w:val="001F5BF0"/>
    <w:rsid w:val="0020157E"/>
    <w:rsid w:val="0020319C"/>
    <w:rsid w:val="00206051"/>
    <w:rsid w:val="002155B8"/>
    <w:rsid w:val="00215C63"/>
    <w:rsid w:val="00220632"/>
    <w:rsid w:val="00224AD2"/>
    <w:rsid w:val="002263D0"/>
    <w:rsid w:val="00232D64"/>
    <w:rsid w:val="0025670B"/>
    <w:rsid w:val="00264965"/>
    <w:rsid w:val="00267B45"/>
    <w:rsid w:val="00272A73"/>
    <w:rsid w:val="00272DA2"/>
    <w:rsid w:val="00276CEE"/>
    <w:rsid w:val="0028594F"/>
    <w:rsid w:val="0029050C"/>
    <w:rsid w:val="002958F8"/>
    <w:rsid w:val="002971E5"/>
    <w:rsid w:val="002B1C7C"/>
    <w:rsid w:val="002B6719"/>
    <w:rsid w:val="002B79FB"/>
    <w:rsid w:val="002B7B8E"/>
    <w:rsid w:val="002C707B"/>
    <w:rsid w:val="002D34D4"/>
    <w:rsid w:val="002E03A2"/>
    <w:rsid w:val="002E2CD0"/>
    <w:rsid w:val="002E37B8"/>
    <w:rsid w:val="002F34C0"/>
    <w:rsid w:val="002F3BE4"/>
    <w:rsid w:val="002F6AA3"/>
    <w:rsid w:val="002F7E04"/>
    <w:rsid w:val="0030054C"/>
    <w:rsid w:val="003007EF"/>
    <w:rsid w:val="00302250"/>
    <w:rsid w:val="003033B3"/>
    <w:rsid w:val="0030663A"/>
    <w:rsid w:val="0031408C"/>
    <w:rsid w:val="00316F86"/>
    <w:rsid w:val="00325136"/>
    <w:rsid w:val="00327F18"/>
    <w:rsid w:val="00331F90"/>
    <w:rsid w:val="00334A85"/>
    <w:rsid w:val="00342F80"/>
    <w:rsid w:val="0034387D"/>
    <w:rsid w:val="003449C8"/>
    <w:rsid w:val="00346360"/>
    <w:rsid w:val="00350BF7"/>
    <w:rsid w:val="00354EB9"/>
    <w:rsid w:val="00360329"/>
    <w:rsid w:val="003705F8"/>
    <w:rsid w:val="00373259"/>
    <w:rsid w:val="00381F0A"/>
    <w:rsid w:val="003876C8"/>
    <w:rsid w:val="003967E5"/>
    <w:rsid w:val="003A5DDF"/>
    <w:rsid w:val="003B629F"/>
    <w:rsid w:val="003C198F"/>
    <w:rsid w:val="003C72B5"/>
    <w:rsid w:val="003E1D59"/>
    <w:rsid w:val="003E33CF"/>
    <w:rsid w:val="003F46CA"/>
    <w:rsid w:val="003F4DE4"/>
    <w:rsid w:val="003F4EFC"/>
    <w:rsid w:val="00410A58"/>
    <w:rsid w:val="00412477"/>
    <w:rsid w:val="00423A63"/>
    <w:rsid w:val="0042430E"/>
    <w:rsid w:val="00425563"/>
    <w:rsid w:val="00437353"/>
    <w:rsid w:val="00445674"/>
    <w:rsid w:val="004638D5"/>
    <w:rsid w:val="00464282"/>
    <w:rsid w:val="0046465C"/>
    <w:rsid w:val="00470C46"/>
    <w:rsid w:val="00481CF8"/>
    <w:rsid w:val="00487F0C"/>
    <w:rsid w:val="004954EA"/>
    <w:rsid w:val="004954F0"/>
    <w:rsid w:val="0049719A"/>
    <w:rsid w:val="004C2EB2"/>
    <w:rsid w:val="004C5C12"/>
    <w:rsid w:val="004C635E"/>
    <w:rsid w:val="004D4DCB"/>
    <w:rsid w:val="004D629C"/>
    <w:rsid w:val="004E2FE9"/>
    <w:rsid w:val="004F226E"/>
    <w:rsid w:val="004F6C11"/>
    <w:rsid w:val="004F6CEE"/>
    <w:rsid w:val="004F76A0"/>
    <w:rsid w:val="0050643C"/>
    <w:rsid w:val="00506CDC"/>
    <w:rsid w:val="00534ED2"/>
    <w:rsid w:val="00535591"/>
    <w:rsid w:val="00542425"/>
    <w:rsid w:val="00545148"/>
    <w:rsid w:val="00551866"/>
    <w:rsid w:val="00556955"/>
    <w:rsid w:val="00557795"/>
    <w:rsid w:val="0055782C"/>
    <w:rsid w:val="00563089"/>
    <w:rsid w:val="00563A7F"/>
    <w:rsid w:val="00575181"/>
    <w:rsid w:val="00576698"/>
    <w:rsid w:val="00577CB2"/>
    <w:rsid w:val="005A0F70"/>
    <w:rsid w:val="005C736A"/>
    <w:rsid w:val="005E06BF"/>
    <w:rsid w:val="005E5E23"/>
    <w:rsid w:val="005F0501"/>
    <w:rsid w:val="005F2872"/>
    <w:rsid w:val="005F2E1C"/>
    <w:rsid w:val="005F6BEF"/>
    <w:rsid w:val="005F76AA"/>
    <w:rsid w:val="006023BB"/>
    <w:rsid w:val="00602BF1"/>
    <w:rsid w:val="00615CFA"/>
    <w:rsid w:val="00616D13"/>
    <w:rsid w:val="006208BD"/>
    <w:rsid w:val="00635413"/>
    <w:rsid w:val="0063738B"/>
    <w:rsid w:val="00642A45"/>
    <w:rsid w:val="00642FAE"/>
    <w:rsid w:val="00655529"/>
    <w:rsid w:val="006611C6"/>
    <w:rsid w:val="0066499E"/>
    <w:rsid w:val="006716D5"/>
    <w:rsid w:val="00672F41"/>
    <w:rsid w:val="00673AAD"/>
    <w:rsid w:val="00676897"/>
    <w:rsid w:val="00692868"/>
    <w:rsid w:val="006B7568"/>
    <w:rsid w:val="006C49B2"/>
    <w:rsid w:val="006E7E22"/>
    <w:rsid w:val="00703DAA"/>
    <w:rsid w:val="0071515E"/>
    <w:rsid w:val="007167C9"/>
    <w:rsid w:val="00717F03"/>
    <w:rsid w:val="00720952"/>
    <w:rsid w:val="00721146"/>
    <w:rsid w:val="007215FC"/>
    <w:rsid w:val="00721607"/>
    <w:rsid w:val="00730197"/>
    <w:rsid w:val="00731ECA"/>
    <w:rsid w:val="0073239D"/>
    <w:rsid w:val="00743465"/>
    <w:rsid w:val="007461A9"/>
    <w:rsid w:val="00746345"/>
    <w:rsid w:val="0074726C"/>
    <w:rsid w:val="00750D26"/>
    <w:rsid w:val="0075294F"/>
    <w:rsid w:val="00761656"/>
    <w:rsid w:val="00767356"/>
    <w:rsid w:val="007678C0"/>
    <w:rsid w:val="007774AC"/>
    <w:rsid w:val="0078103C"/>
    <w:rsid w:val="007810D4"/>
    <w:rsid w:val="00783DFB"/>
    <w:rsid w:val="00795EAD"/>
    <w:rsid w:val="007967B8"/>
    <w:rsid w:val="007A25B3"/>
    <w:rsid w:val="007A6954"/>
    <w:rsid w:val="007C7C1F"/>
    <w:rsid w:val="007D3B7F"/>
    <w:rsid w:val="007E27FE"/>
    <w:rsid w:val="007E3E9A"/>
    <w:rsid w:val="007E4A86"/>
    <w:rsid w:val="007E618C"/>
    <w:rsid w:val="007F6278"/>
    <w:rsid w:val="00800ECE"/>
    <w:rsid w:val="00803BBF"/>
    <w:rsid w:val="00811727"/>
    <w:rsid w:val="00814121"/>
    <w:rsid w:val="008159C5"/>
    <w:rsid w:val="00826EAF"/>
    <w:rsid w:val="00834EF2"/>
    <w:rsid w:val="00835B31"/>
    <w:rsid w:val="0084439A"/>
    <w:rsid w:val="00845718"/>
    <w:rsid w:val="00856185"/>
    <w:rsid w:val="00862A67"/>
    <w:rsid w:val="008636CB"/>
    <w:rsid w:val="008639E0"/>
    <w:rsid w:val="00874CAC"/>
    <w:rsid w:val="00875C66"/>
    <w:rsid w:val="0087767B"/>
    <w:rsid w:val="008A5436"/>
    <w:rsid w:val="008B1B50"/>
    <w:rsid w:val="008B7EAF"/>
    <w:rsid w:val="008C4D25"/>
    <w:rsid w:val="008C5499"/>
    <w:rsid w:val="008C611E"/>
    <w:rsid w:val="008C69E8"/>
    <w:rsid w:val="008D41A1"/>
    <w:rsid w:val="008D686D"/>
    <w:rsid w:val="008D7B60"/>
    <w:rsid w:val="008E53FA"/>
    <w:rsid w:val="008F0E20"/>
    <w:rsid w:val="008F0F51"/>
    <w:rsid w:val="008F4F6E"/>
    <w:rsid w:val="0090371B"/>
    <w:rsid w:val="00906387"/>
    <w:rsid w:val="00912DE1"/>
    <w:rsid w:val="00913DC0"/>
    <w:rsid w:val="0092106D"/>
    <w:rsid w:val="00924A72"/>
    <w:rsid w:val="00925EF7"/>
    <w:rsid w:val="009277F4"/>
    <w:rsid w:val="009476DC"/>
    <w:rsid w:val="009559B7"/>
    <w:rsid w:val="009561C1"/>
    <w:rsid w:val="00960A5C"/>
    <w:rsid w:val="00961B15"/>
    <w:rsid w:val="00964F12"/>
    <w:rsid w:val="009662E4"/>
    <w:rsid w:val="00967127"/>
    <w:rsid w:val="00974161"/>
    <w:rsid w:val="00980797"/>
    <w:rsid w:val="00985D1D"/>
    <w:rsid w:val="0098763D"/>
    <w:rsid w:val="009906CD"/>
    <w:rsid w:val="009A7698"/>
    <w:rsid w:val="009B3DA2"/>
    <w:rsid w:val="009D2AA2"/>
    <w:rsid w:val="009E11F7"/>
    <w:rsid w:val="009E5BC3"/>
    <w:rsid w:val="00A04AC0"/>
    <w:rsid w:val="00A05199"/>
    <w:rsid w:val="00A06C31"/>
    <w:rsid w:val="00A11ED8"/>
    <w:rsid w:val="00A16241"/>
    <w:rsid w:val="00A2414F"/>
    <w:rsid w:val="00A40A32"/>
    <w:rsid w:val="00A42141"/>
    <w:rsid w:val="00A451D1"/>
    <w:rsid w:val="00A47E40"/>
    <w:rsid w:val="00A658D5"/>
    <w:rsid w:val="00A70ED1"/>
    <w:rsid w:val="00A734EE"/>
    <w:rsid w:val="00A838BC"/>
    <w:rsid w:val="00A83B05"/>
    <w:rsid w:val="00AA19B9"/>
    <w:rsid w:val="00AA648A"/>
    <w:rsid w:val="00AB6564"/>
    <w:rsid w:val="00AB6E18"/>
    <w:rsid w:val="00AC0AD2"/>
    <w:rsid w:val="00AC0CF7"/>
    <w:rsid w:val="00AC524E"/>
    <w:rsid w:val="00AC59F5"/>
    <w:rsid w:val="00AF26A9"/>
    <w:rsid w:val="00B0104B"/>
    <w:rsid w:val="00B03BFA"/>
    <w:rsid w:val="00B10C57"/>
    <w:rsid w:val="00B17FFE"/>
    <w:rsid w:val="00B20ABC"/>
    <w:rsid w:val="00B23B62"/>
    <w:rsid w:val="00B307DF"/>
    <w:rsid w:val="00B35D48"/>
    <w:rsid w:val="00B37A68"/>
    <w:rsid w:val="00B41ED5"/>
    <w:rsid w:val="00B42CAC"/>
    <w:rsid w:val="00B43595"/>
    <w:rsid w:val="00B62C0E"/>
    <w:rsid w:val="00B67839"/>
    <w:rsid w:val="00B7121D"/>
    <w:rsid w:val="00B73CA2"/>
    <w:rsid w:val="00B74E20"/>
    <w:rsid w:val="00B77DAA"/>
    <w:rsid w:val="00B82759"/>
    <w:rsid w:val="00B82E6B"/>
    <w:rsid w:val="00BA1AB1"/>
    <w:rsid w:val="00BA5BA6"/>
    <w:rsid w:val="00BB1F33"/>
    <w:rsid w:val="00BB75B2"/>
    <w:rsid w:val="00BC1B2F"/>
    <w:rsid w:val="00BC69D6"/>
    <w:rsid w:val="00BF0813"/>
    <w:rsid w:val="00BF7185"/>
    <w:rsid w:val="00C0025F"/>
    <w:rsid w:val="00C034FD"/>
    <w:rsid w:val="00C101CF"/>
    <w:rsid w:val="00C10BDE"/>
    <w:rsid w:val="00C236A2"/>
    <w:rsid w:val="00C25961"/>
    <w:rsid w:val="00C2699F"/>
    <w:rsid w:val="00C27BBF"/>
    <w:rsid w:val="00C34E42"/>
    <w:rsid w:val="00C36D5B"/>
    <w:rsid w:val="00C43565"/>
    <w:rsid w:val="00C43A95"/>
    <w:rsid w:val="00C46A07"/>
    <w:rsid w:val="00C60408"/>
    <w:rsid w:val="00C610CF"/>
    <w:rsid w:val="00C61AC4"/>
    <w:rsid w:val="00C62CE6"/>
    <w:rsid w:val="00C719FB"/>
    <w:rsid w:val="00C7678C"/>
    <w:rsid w:val="00C767AA"/>
    <w:rsid w:val="00C80923"/>
    <w:rsid w:val="00C80A51"/>
    <w:rsid w:val="00C90150"/>
    <w:rsid w:val="00C92882"/>
    <w:rsid w:val="00C92C31"/>
    <w:rsid w:val="00C97621"/>
    <w:rsid w:val="00CA44E3"/>
    <w:rsid w:val="00CB191C"/>
    <w:rsid w:val="00CB3D72"/>
    <w:rsid w:val="00CC0804"/>
    <w:rsid w:val="00CC15A5"/>
    <w:rsid w:val="00CC206B"/>
    <w:rsid w:val="00CD19D1"/>
    <w:rsid w:val="00CD5817"/>
    <w:rsid w:val="00CE44A7"/>
    <w:rsid w:val="00CF0E19"/>
    <w:rsid w:val="00CF37DD"/>
    <w:rsid w:val="00CF4932"/>
    <w:rsid w:val="00D10D43"/>
    <w:rsid w:val="00D22129"/>
    <w:rsid w:val="00D23E0E"/>
    <w:rsid w:val="00D26452"/>
    <w:rsid w:val="00D3373C"/>
    <w:rsid w:val="00D337C3"/>
    <w:rsid w:val="00D34F9E"/>
    <w:rsid w:val="00D36489"/>
    <w:rsid w:val="00D42E9E"/>
    <w:rsid w:val="00D43336"/>
    <w:rsid w:val="00D63F23"/>
    <w:rsid w:val="00D65962"/>
    <w:rsid w:val="00D72889"/>
    <w:rsid w:val="00D734E3"/>
    <w:rsid w:val="00D74750"/>
    <w:rsid w:val="00D75504"/>
    <w:rsid w:val="00D75583"/>
    <w:rsid w:val="00D76C12"/>
    <w:rsid w:val="00D806CE"/>
    <w:rsid w:val="00D8632C"/>
    <w:rsid w:val="00D94530"/>
    <w:rsid w:val="00D95CEB"/>
    <w:rsid w:val="00D97286"/>
    <w:rsid w:val="00DA1644"/>
    <w:rsid w:val="00DA68D7"/>
    <w:rsid w:val="00DC735D"/>
    <w:rsid w:val="00DE0C85"/>
    <w:rsid w:val="00DE6053"/>
    <w:rsid w:val="00DF2B03"/>
    <w:rsid w:val="00DF2B2A"/>
    <w:rsid w:val="00E12CC1"/>
    <w:rsid w:val="00E160E3"/>
    <w:rsid w:val="00E250FF"/>
    <w:rsid w:val="00E252BF"/>
    <w:rsid w:val="00E3048E"/>
    <w:rsid w:val="00E31578"/>
    <w:rsid w:val="00E34331"/>
    <w:rsid w:val="00E3461D"/>
    <w:rsid w:val="00E36E8C"/>
    <w:rsid w:val="00E3732C"/>
    <w:rsid w:val="00E440EB"/>
    <w:rsid w:val="00E515E0"/>
    <w:rsid w:val="00E5550D"/>
    <w:rsid w:val="00E71C4E"/>
    <w:rsid w:val="00E74F90"/>
    <w:rsid w:val="00E85444"/>
    <w:rsid w:val="00E856FC"/>
    <w:rsid w:val="00E87164"/>
    <w:rsid w:val="00E87DF1"/>
    <w:rsid w:val="00E9472B"/>
    <w:rsid w:val="00E967DB"/>
    <w:rsid w:val="00EA2CB3"/>
    <w:rsid w:val="00EA5B58"/>
    <w:rsid w:val="00EB0C98"/>
    <w:rsid w:val="00EC51F0"/>
    <w:rsid w:val="00EC5252"/>
    <w:rsid w:val="00ED2805"/>
    <w:rsid w:val="00ED7ECF"/>
    <w:rsid w:val="00EE1CB6"/>
    <w:rsid w:val="00EE1DC5"/>
    <w:rsid w:val="00EE6ED1"/>
    <w:rsid w:val="00EF20EF"/>
    <w:rsid w:val="00F011D2"/>
    <w:rsid w:val="00F03F48"/>
    <w:rsid w:val="00F17D5D"/>
    <w:rsid w:val="00F266A2"/>
    <w:rsid w:val="00F27166"/>
    <w:rsid w:val="00F34387"/>
    <w:rsid w:val="00F51E44"/>
    <w:rsid w:val="00F52798"/>
    <w:rsid w:val="00F618A8"/>
    <w:rsid w:val="00F6368D"/>
    <w:rsid w:val="00F63FA0"/>
    <w:rsid w:val="00F664E0"/>
    <w:rsid w:val="00F718F9"/>
    <w:rsid w:val="00F77F58"/>
    <w:rsid w:val="00F8717F"/>
    <w:rsid w:val="00F963DE"/>
    <w:rsid w:val="00FA2C04"/>
    <w:rsid w:val="00FA4980"/>
    <w:rsid w:val="00FA6C71"/>
    <w:rsid w:val="00FB0125"/>
    <w:rsid w:val="00FB0146"/>
    <w:rsid w:val="00FB1CB5"/>
    <w:rsid w:val="00FD0F6C"/>
    <w:rsid w:val="00FD19E1"/>
    <w:rsid w:val="00FD4B27"/>
    <w:rsid w:val="00FD5F2E"/>
    <w:rsid w:val="00FD5F31"/>
    <w:rsid w:val="00FD7EA0"/>
    <w:rsid w:val="00FE00C7"/>
    <w:rsid w:val="00FE3DD1"/>
    <w:rsid w:val="00FE60B0"/>
    <w:rsid w:val="00FF14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7EA9A31"/>
  <w15:chartTrackingRefBased/>
  <w15:docId w15:val="{95C88447-D06C-49BA-BD15-06178C9DBB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B7B8E"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3705F8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3705F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unhideWhenUsed/>
    <w:qFormat/>
    <w:rsid w:val="003705F8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3705F8"/>
    <w:pPr>
      <w:keepNext/>
      <w:keepLines/>
      <w:spacing w:before="80" w:after="40"/>
      <w:outlineLvl w:val="3"/>
    </w:pPr>
    <w:rPr>
      <w:rFonts w:cstheme="majorBidi"/>
      <w:color w:val="2F5496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3705F8"/>
    <w:pPr>
      <w:keepNext/>
      <w:keepLines/>
      <w:spacing w:before="80" w:after="40"/>
      <w:outlineLvl w:val="4"/>
    </w:pPr>
    <w:rPr>
      <w:rFonts w:cstheme="majorBidi"/>
      <w:color w:val="2F5496" w:themeColor="accent1" w:themeShade="BF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3705F8"/>
    <w:pPr>
      <w:keepNext/>
      <w:keepLines/>
      <w:spacing w:before="40" w:after="0"/>
      <w:outlineLvl w:val="5"/>
    </w:pPr>
    <w:rPr>
      <w:rFonts w:cstheme="majorBidi"/>
      <w:b/>
      <w:bCs/>
      <w:color w:val="2F5496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3705F8"/>
    <w:pPr>
      <w:keepNext/>
      <w:keepLines/>
      <w:spacing w:before="40" w:after="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3705F8"/>
    <w:pPr>
      <w:keepNext/>
      <w:keepLines/>
      <w:spacing w:after="0"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3705F8"/>
    <w:pPr>
      <w:keepNext/>
      <w:keepLines/>
      <w:spacing w:after="0"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3705F8"/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3705F8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rsid w:val="003705F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3705F8"/>
    <w:rPr>
      <w:rFonts w:cstheme="majorBidi"/>
      <w:color w:val="2F5496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3705F8"/>
    <w:rPr>
      <w:rFonts w:cstheme="majorBidi"/>
      <w:color w:val="2F5496" w:themeColor="accent1" w:themeShade="BF"/>
      <w:sz w:val="24"/>
    </w:rPr>
  </w:style>
  <w:style w:type="character" w:customStyle="1" w:styleId="60">
    <w:name w:val="标题 6 字符"/>
    <w:basedOn w:val="a0"/>
    <w:link w:val="6"/>
    <w:uiPriority w:val="9"/>
    <w:semiHidden/>
    <w:rsid w:val="003705F8"/>
    <w:rPr>
      <w:rFonts w:cstheme="majorBidi"/>
      <w:b/>
      <w:bCs/>
      <w:color w:val="2F5496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3705F8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3705F8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3705F8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3705F8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3705F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3705F8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3705F8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3705F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3705F8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3705F8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3705F8"/>
    <w:rPr>
      <w:i/>
      <w:iCs/>
      <w:color w:val="2F5496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3705F8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3705F8"/>
    <w:rPr>
      <w:i/>
      <w:iCs/>
      <w:color w:val="2F5496" w:themeColor="accent1" w:themeShade="BF"/>
    </w:rPr>
  </w:style>
  <w:style w:type="character" w:styleId="ad">
    <w:name w:val="Intense Reference"/>
    <w:basedOn w:val="a0"/>
    <w:uiPriority w:val="32"/>
    <w:qFormat/>
    <w:rsid w:val="003705F8"/>
    <w:rPr>
      <w:b/>
      <w:bCs/>
      <w:smallCaps/>
      <w:color w:val="2F5496" w:themeColor="accent1" w:themeShade="BF"/>
      <w:spacing w:val="5"/>
    </w:rPr>
  </w:style>
  <w:style w:type="paragraph" w:styleId="ae">
    <w:name w:val="header"/>
    <w:basedOn w:val="a"/>
    <w:link w:val="af"/>
    <w:uiPriority w:val="99"/>
    <w:unhideWhenUsed/>
    <w:rsid w:val="002B7B8E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">
    <w:name w:val="页眉 字符"/>
    <w:basedOn w:val="a0"/>
    <w:link w:val="ae"/>
    <w:uiPriority w:val="99"/>
    <w:rsid w:val="002B7B8E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2B7B8E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f1">
    <w:name w:val="页脚 字符"/>
    <w:basedOn w:val="a0"/>
    <w:link w:val="af0"/>
    <w:uiPriority w:val="99"/>
    <w:rsid w:val="002B7B8E"/>
    <w:rPr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0"/>
    <w:rsid w:val="00E3461D"/>
    <w:pPr>
      <w:spacing w:after="0"/>
      <w:jc w:val="center"/>
    </w:pPr>
    <w:rPr>
      <w:rFonts w:ascii="等线" w:eastAsia="等线" w:hAnsi="等线"/>
      <w:noProof/>
    </w:rPr>
  </w:style>
  <w:style w:type="character" w:customStyle="1" w:styleId="EndNoteBibliographyTitle0">
    <w:name w:val="EndNote Bibliography Title 字符"/>
    <w:basedOn w:val="a0"/>
    <w:link w:val="EndNoteBibliographyTitle"/>
    <w:rsid w:val="00E3461D"/>
    <w:rPr>
      <w:rFonts w:ascii="等线" w:eastAsia="等线" w:hAnsi="等线"/>
      <w:noProof/>
    </w:rPr>
  </w:style>
  <w:style w:type="paragraph" w:customStyle="1" w:styleId="EndNoteBibliography">
    <w:name w:val="EndNote Bibliography"/>
    <w:basedOn w:val="a"/>
    <w:link w:val="EndNoteBibliography0"/>
    <w:rsid w:val="00E3461D"/>
    <w:pPr>
      <w:spacing w:line="240" w:lineRule="auto"/>
    </w:pPr>
    <w:rPr>
      <w:rFonts w:ascii="等线" w:eastAsia="等线" w:hAnsi="等线"/>
      <w:noProof/>
    </w:rPr>
  </w:style>
  <w:style w:type="character" w:customStyle="1" w:styleId="EndNoteBibliography0">
    <w:name w:val="EndNote Bibliography 字符"/>
    <w:basedOn w:val="a0"/>
    <w:link w:val="EndNoteBibliography"/>
    <w:rsid w:val="00E3461D"/>
    <w:rPr>
      <w:rFonts w:ascii="等线" w:eastAsia="等线" w:hAnsi="等线"/>
      <w:noProof/>
    </w:rPr>
  </w:style>
  <w:style w:type="character" w:styleId="af2">
    <w:name w:val="Strong"/>
    <w:basedOn w:val="a0"/>
    <w:uiPriority w:val="22"/>
    <w:qFormat/>
    <w:rsid w:val="00C10BDE"/>
    <w:rPr>
      <w:b/>
      <w:bCs/>
    </w:rPr>
  </w:style>
  <w:style w:type="paragraph" w:styleId="af3">
    <w:name w:val="Revision"/>
    <w:hidden/>
    <w:uiPriority w:val="99"/>
    <w:semiHidden/>
    <w:rsid w:val="00EF20EF"/>
    <w:pPr>
      <w:spacing w:after="0" w:line="240" w:lineRule="auto"/>
    </w:pPr>
  </w:style>
  <w:style w:type="character" w:styleId="af4">
    <w:name w:val="annotation reference"/>
    <w:basedOn w:val="a0"/>
    <w:uiPriority w:val="99"/>
    <w:semiHidden/>
    <w:unhideWhenUsed/>
    <w:rsid w:val="00EF20EF"/>
    <w:rPr>
      <w:sz w:val="21"/>
      <w:szCs w:val="21"/>
    </w:rPr>
  </w:style>
  <w:style w:type="paragraph" w:styleId="af5">
    <w:name w:val="annotation text"/>
    <w:basedOn w:val="a"/>
    <w:link w:val="af6"/>
    <w:uiPriority w:val="99"/>
    <w:unhideWhenUsed/>
    <w:rsid w:val="00EF20EF"/>
  </w:style>
  <w:style w:type="character" w:customStyle="1" w:styleId="af6">
    <w:name w:val="批注文字 字符"/>
    <w:basedOn w:val="a0"/>
    <w:link w:val="af5"/>
    <w:uiPriority w:val="99"/>
    <w:rsid w:val="00EF20EF"/>
  </w:style>
  <w:style w:type="paragraph" w:styleId="af7">
    <w:name w:val="annotation subject"/>
    <w:basedOn w:val="af5"/>
    <w:next w:val="af5"/>
    <w:link w:val="af8"/>
    <w:uiPriority w:val="99"/>
    <w:semiHidden/>
    <w:unhideWhenUsed/>
    <w:rsid w:val="00EF20EF"/>
    <w:rPr>
      <w:b/>
      <w:bCs/>
    </w:rPr>
  </w:style>
  <w:style w:type="character" w:customStyle="1" w:styleId="af8">
    <w:name w:val="批注主题 字符"/>
    <w:basedOn w:val="af6"/>
    <w:link w:val="af7"/>
    <w:uiPriority w:val="99"/>
    <w:semiHidden/>
    <w:rsid w:val="00EF20EF"/>
    <w:rPr>
      <w:b/>
      <w:bCs/>
    </w:rPr>
  </w:style>
  <w:style w:type="character" w:styleId="af9">
    <w:name w:val="Hyperlink"/>
    <w:basedOn w:val="a0"/>
    <w:uiPriority w:val="99"/>
    <w:unhideWhenUsed/>
    <w:rsid w:val="005F2872"/>
    <w:rPr>
      <w:color w:val="0563C1" w:themeColor="hyperlink"/>
      <w:u w:val="single"/>
    </w:rPr>
  </w:style>
  <w:style w:type="character" w:styleId="afa">
    <w:name w:val="Unresolved Mention"/>
    <w:basedOn w:val="a0"/>
    <w:uiPriority w:val="99"/>
    <w:semiHidden/>
    <w:unhideWhenUsed/>
    <w:rsid w:val="005F2872"/>
    <w:rPr>
      <w:color w:val="605E5C"/>
      <w:shd w:val="clear" w:color="auto" w:fill="E1DFDD"/>
    </w:rPr>
  </w:style>
  <w:style w:type="paragraph" w:styleId="afb">
    <w:name w:val="Normal (Web)"/>
    <w:basedOn w:val="a"/>
    <w:uiPriority w:val="99"/>
    <w:semiHidden/>
    <w:unhideWhenUsed/>
    <w:rsid w:val="00CB3D72"/>
    <w:rPr>
      <w:rFonts w:ascii="Times New Roman" w:hAnsi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BD04EF-FCE6-49C0-A378-AE0FB55E9D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1</TotalTime>
  <Pages>1</Pages>
  <Words>3457</Words>
  <Characters>18499</Characters>
  <Application>Microsoft Office Word</Application>
  <DocSecurity>0</DocSecurity>
  <Lines>1088</Lines>
  <Paragraphs>1045</Paragraphs>
  <ScaleCrop>false</ScaleCrop>
  <Company/>
  <LinksUpToDate>false</LinksUpToDate>
  <CharactersWithSpaces>20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晨羽 董</dc:creator>
  <cp:keywords/>
  <dc:description/>
  <cp:lastModifiedBy>木棉若若 cindy</cp:lastModifiedBy>
  <cp:revision>55</cp:revision>
  <dcterms:created xsi:type="dcterms:W3CDTF">2025-12-23T02:56:00Z</dcterms:created>
  <dcterms:modified xsi:type="dcterms:W3CDTF">2026-02-03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9525e3c-9309-48cc-93e3-bc29b621dbcc</vt:lpwstr>
  </property>
</Properties>
</file>